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29DB9" w14:textId="4A7B346F" w:rsidR="00E265DE" w:rsidRPr="000E7EA3" w:rsidRDefault="00E265DE" w:rsidP="00E265DE">
      <w:pPr>
        <w:spacing w:after="480" w:line="240" w:lineRule="auto"/>
        <w:jc w:val="center"/>
        <w:rPr>
          <w:rFonts w:ascii="Times New Roman" w:hAnsi="Times New Roman" w:cs="Times New Roman"/>
          <w:b/>
          <w:iCs/>
        </w:rPr>
      </w:pPr>
      <w:r w:rsidRPr="000E7EA3">
        <w:rPr>
          <w:rFonts w:ascii="Times New Roman" w:hAnsi="Times New Roman" w:cs="Times New Roman"/>
          <w:b/>
          <w:iCs/>
        </w:rPr>
        <w:t>Appendix</w:t>
      </w:r>
      <w:r w:rsidR="00DE41F9" w:rsidRPr="000E7EA3">
        <w:rPr>
          <w:rFonts w:ascii="Times New Roman" w:hAnsi="Times New Roman" w:cs="Times New Roman"/>
          <w:b/>
          <w:iCs/>
        </w:rPr>
        <w:t xml:space="preserve"> Results of regression analysis and detailed breakdown of CCI</w:t>
      </w:r>
    </w:p>
    <w:p w14:paraId="1B052EDB" w14:textId="2C9BA821" w:rsidR="00962656" w:rsidRPr="000E7EA3" w:rsidRDefault="00962656" w:rsidP="00962656">
      <w:pPr>
        <w:spacing w:line="240" w:lineRule="auto"/>
        <w:jc w:val="both"/>
        <w:rPr>
          <w:rFonts w:ascii="Times New Roman" w:hAnsi="Times New Roman" w:cs="Times New Roman"/>
          <w:b/>
          <w:i/>
        </w:rPr>
      </w:pPr>
      <w:r w:rsidRPr="000E7EA3">
        <w:rPr>
          <w:rFonts w:ascii="Times New Roman" w:hAnsi="Times New Roman" w:cs="Times New Roman"/>
          <w:b/>
          <w:i/>
        </w:rPr>
        <w:t xml:space="preserve">Table </w:t>
      </w:r>
      <w:r w:rsidR="001B62B3">
        <w:rPr>
          <w:rFonts w:ascii="Times New Roman" w:hAnsi="Times New Roman" w:cs="Times New Roman"/>
          <w:b/>
          <w:i/>
        </w:rPr>
        <w:t>S</w:t>
      </w:r>
      <w:r w:rsidR="00953EEA" w:rsidRPr="000E7EA3">
        <w:rPr>
          <w:rFonts w:ascii="Times New Roman" w:hAnsi="Times New Roman" w:cs="Times New Roman"/>
          <w:b/>
          <w:i/>
        </w:rPr>
        <w:t>1</w:t>
      </w:r>
      <w:r w:rsidRPr="000E7EA3">
        <w:rPr>
          <w:rFonts w:ascii="Times New Roman" w:hAnsi="Times New Roman" w:cs="Times New Roman"/>
          <w:b/>
          <w:i/>
        </w:rPr>
        <w:t xml:space="preserve"> Regression analysis of factors associated with care utilisation among people with dementia </w:t>
      </w:r>
    </w:p>
    <w:tbl>
      <w:tblPr>
        <w:tblW w:w="9680" w:type="dxa"/>
        <w:tblLook w:val="04A0" w:firstRow="1" w:lastRow="0" w:firstColumn="1" w:lastColumn="0" w:noHBand="0" w:noVBand="1"/>
      </w:tblPr>
      <w:tblGrid>
        <w:gridCol w:w="2420"/>
        <w:gridCol w:w="2420"/>
        <w:gridCol w:w="2420"/>
        <w:gridCol w:w="2420"/>
      </w:tblGrid>
      <w:tr w:rsidR="000E7EA3" w:rsidRPr="000E7EA3" w14:paraId="324C1114" w14:textId="77777777" w:rsidTr="008D679A">
        <w:trPr>
          <w:trHeight w:val="300"/>
        </w:trPr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E3539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0B6F86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Informal car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C23813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Formal car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EEE2D49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Unmet care needs</w:t>
            </w:r>
          </w:p>
        </w:tc>
      </w:tr>
      <w:tr w:rsidR="000E7EA3" w:rsidRPr="000E7EA3" w14:paraId="3AE07C01" w14:textId="77777777" w:rsidTr="008D679A">
        <w:trPr>
          <w:trHeight w:val="300"/>
        </w:trPr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37F1A7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3E4ECA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Linear probability model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D615AE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Linear probability model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E9EAC6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Linear regression model</w:t>
            </w:r>
          </w:p>
        </w:tc>
      </w:tr>
      <w:tr w:rsidR="000E7EA3" w:rsidRPr="000E7EA3" w14:paraId="291D4A13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2168B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Need factor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27A6B7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339A9E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F5499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0E7EA3" w:rsidRPr="000E7EA3" w14:paraId="091563AD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F823B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Ag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40EA3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2 (0.003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527110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8* (0.004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C8313A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5 (0.018)</w:t>
            </w:r>
          </w:p>
        </w:tc>
      </w:tr>
      <w:tr w:rsidR="000E7EA3" w:rsidRPr="000E7EA3" w14:paraId="42C55BE5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9DA30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emal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88A5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33 (0.039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1E2AF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3 (0.047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63E7E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576* (0.238)</w:t>
            </w:r>
          </w:p>
        </w:tc>
      </w:tr>
      <w:tr w:rsidR="000E7EA3" w:rsidRPr="000E7EA3" w14:paraId="1FC0E8E9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63302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unctional limitation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3AA7A7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226*** (0.014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3E6B96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60*** (0.018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B242FF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234 (0.121)</w:t>
            </w:r>
          </w:p>
        </w:tc>
      </w:tr>
      <w:tr w:rsidR="000E7EA3" w:rsidRPr="000E7EA3" w14:paraId="6CBB3553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B3F5EE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unctional limitations^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EE89A6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4*** (0.001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23652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1 (0.001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EC0CFE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1 (0.01)</w:t>
            </w:r>
          </w:p>
        </w:tc>
      </w:tr>
      <w:tr w:rsidR="000E7EA3" w:rsidRPr="000E7EA3" w14:paraId="400D3F37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F9B52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air healt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A85B49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62 (0.051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C2D47E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2 (0.053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5E9880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236 (0.204)</w:t>
            </w:r>
          </w:p>
        </w:tc>
      </w:tr>
      <w:tr w:rsidR="000E7EA3" w:rsidRPr="000E7EA3" w14:paraId="79047DF3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3EFD37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Poor healt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8517D3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93 (0.058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EFC242" w14:textId="4591F2B2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74 (0.07</w:t>
            </w:r>
            <w:r w:rsidR="009922AB" w:rsidRPr="000E7EA3">
              <w:rPr>
                <w:rFonts w:ascii="Times New Roman" w:hAnsi="Times New Roman" w:cs="Times New Roman"/>
              </w:rPr>
              <w:t>0</w:t>
            </w:r>
            <w:r w:rsidRPr="000E7EA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FC3831" w14:textId="3E805042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52 (0.3</w:t>
            </w:r>
            <w:r w:rsidR="00876332" w:rsidRPr="000E7EA3">
              <w:rPr>
                <w:rFonts w:ascii="Times New Roman" w:hAnsi="Times New Roman" w:cs="Times New Roman"/>
              </w:rPr>
              <w:t>0</w:t>
            </w:r>
            <w:r w:rsidRPr="000E7EA3">
              <w:rPr>
                <w:rFonts w:ascii="Times New Roman" w:hAnsi="Times New Roman" w:cs="Times New Roman"/>
              </w:rPr>
              <w:t>)</w:t>
            </w:r>
          </w:p>
        </w:tc>
      </w:tr>
      <w:tr w:rsidR="000E7EA3" w:rsidRPr="000E7EA3" w14:paraId="5563ACD5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60BE6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ong-term illnes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762BD8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21 (0.073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7CEBE9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7 (0.06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733FCE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222 (0.317)</w:t>
            </w:r>
          </w:p>
        </w:tc>
      </w:tr>
      <w:tr w:rsidR="000E7EA3" w:rsidRPr="000E7EA3" w14:paraId="6D82CD85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EA4FE7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Depressive symptom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0839AC" w14:textId="4C283B86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2 (0.01</w:t>
            </w:r>
            <w:r w:rsidR="00876332" w:rsidRPr="000E7EA3">
              <w:rPr>
                <w:rFonts w:ascii="Times New Roman" w:hAnsi="Times New Roman" w:cs="Times New Roman"/>
              </w:rPr>
              <w:t>0</w:t>
            </w:r>
            <w:r w:rsidRPr="000E7EA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992C90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0 (0.011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4F692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181** (0.058)</w:t>
            </w:r>
          </w:p>
        </w:tc>
      </w:tr>
      <w:tr w:rsidR="000E7EA3" w:rsidRPr="000E7EA3" w14:paraId="3009540C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34FEA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Non-need factor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EDB3BA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14B9BE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267955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0E7EA3" w:rsidRPr="000E7EA3" w14:paraId="439E12CB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EA239A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Married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64C39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142*** (0.04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AFEFB0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166** (0.058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8B147F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392 (0.255)</w:t>
            </w:r>
          </w:p>
        </w:tc>
      </w:tr>
      <w:tr w:rsidR="000E7EA3" w:rsidRPr="000E7EA3" w14:paraId="7E51CD79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43DA9A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iving with childre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260C28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51 (0.049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AD1592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81 (0.068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218757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238 (0.262)</w:t>
            </w:r>
          </w:p>
        </w:tc>
      </w:tr>
      <w:tr w:rsidR="000E7EA3" w:rsidRPr="000E7EA3" w14:paraId="09F2ACF0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4495FE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Secondary educatio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3AFA08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40 (0.04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96C6B2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30 (0.053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16092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191 (0.223)</w:t>
            </w:r>
          </w:p>
        </w:tc>
      </w:tr>
      <w:tr w:rsidR="000E7EA3" w:rsidRPr="000E7EA3" w14:paraId="4AE58FC2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13C3E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Higher educatio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D0F430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36 (0.049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348ADC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8 (0.056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00750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45 (0.355)</w:t>
            </w:r>
          </w:p>
        </w:tc>
      </w:tr>
      <w:tr w:rsidR="000E7EA3" w:rsidRPr="000E7EA3" w14:paraId="7403EC38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C9E93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og-income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705A39A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29 (0.028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E6207A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3 (0.049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1CBD700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97 (0.188)</w:t>
            </w:r>
          </w:p>
        </w:tc>
      </w:tr>
      <w:tr w:rsidR="000E7EA3" w:rsidRPr="000E7EA3" w14:paraId="2B51C603" w14:textId="77777777" w:rsidTr="008D679A">
        <w:trPr>
          <w:trHeight w:val="288"/>
        </w:trPr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58A1CA6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Joint significance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2E79F355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F=40.7***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778D45B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=15.9***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1775DAF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=8.1***</w:t>
            </w:r>
          </w:p>
        </w:tc>
      </w:tr>
      <w:tr w:rsidR="000E7EA3" w:rsidRPr="000E7EA3" w14:paraId="1D2BA0F9" w14:textId="77777777" w:rsidTr="008D679A">
        <w:trPr>
          <w:trHeight w:val="300"/>
        </w:trPr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2626D8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R</w:t>
            </w:r>
            <w:r w:rsidRPr="000E7EA3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AD30CC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0.44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35AD31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0.29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421BA6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0.21</w:t>
            </w:r>
          </w:p>
        </w:tc>
      </w:tr>
    </w:tbl>
    <w:p w14:paraId="2DCB38FD" w14:textId="77777777" w:rsidR="00962656" w:rsidRPr="000E7EA3" w:rsidRDefault="00962656" w:rsidP="00962656">
      <w:pPr>
        <w:spacing w:line="240" w:lineRule="auto"/>
        <w:jc w:val="both"/>
        <w:rPr>
          <w:rFonts w:ascii="Times New Roman" w:hAnsi="Times New Roman" w:cs="Times New Roman"/>
        </w:rPr>
      </w:pPr>
      <w:r w:rsidRPr="000E7EA3">
        <w:rPr>
          <w:rFonts w:ascii="Times New Roman" w:hAnsi="Times New Roman" w:cs="Times New Roman"/>
        </w:rPr>
        <w:t>Note: Sample size=412; Cluster-robust standard errors in parenthesis; *p&lt;0.05, **p&lt;0.01, ***p&lt;0.001.</w:t>
      </w:r>
    </w:p>
    <w:p w14:paraId="68561527" w14:textId="2AF9A486" w:rsidR="00953EEA" w:rsidRPr="000E7EA3" w:rsidRDefault="00953EEA">
      <w:pPr>
        <w:rPr>
          <w:rFonts w:ascii="Times New Roman" w:hAnsi="Times New Roman" w:cs="Times New Roman"/>
        </w:rPr>
      </w:pPr>
      <w:r w:rsidRPr="000E7EA3">
        <w:rPr>
          <w:rFonts w:ascii="Times New Roman" w:hAnsi="Times New Roman" w:cs="Times New Roman"/>
        </w:rPr>
        <w:br w:type="page"/>
      </w:r>
    </w:p>
    <w:p w14:paraId="70460029" w14:textId="5DD08004" w:rsidR="00EA3041" w:rsidRPr="000E7EA3" w:rsidRDefault="00EA3041" w:rsidP="00EA3041">
      <w:pPr>
        <w:spacing w:line="240" w:lineRule="auto"/>
        <w:jc w:val="both"/>
        <w:rPr>
          <w:rFonts w:ascii="Times New Roman" w:hAnsi="Times New Roman" w:cs="Times New Roman"/>
          <w:b/>
          <w:i/>
        </w:rPr>
      </w:pPr>
      <w:r w:rsidRPr="000E7EA3">
        <w:rPr>
          <w:rFonts w:ascii="Times New Roman" w:hAnsi="Times New Roman" w:cs="Times New Roman"/>
          <w:b/>
          <w:i/>
        </w:rPr>
        <w:lastRenderedPageBreak/>
        <w:t xml:space="preserve">Table </w:t>
      </w:r>
      <w:r w:rsidR="001B62B3">
        <w:rPr>
          <w:rFonts w:ascii="Times New Roman" w:hAnsi="Times New Roman" w:cs="Times New Roman"/>
          <w:b/>
          <w:i/>
        </w:rPr>
        <w:t>S</w:t>
      </w:r>
      <w:r w:rsidRPr="000E7EA3">
        <w:rPr>
          <w:rFonts w:ascii="Times New Roman" w:hAnsi="Times New Roman" w:cs="Times New Roman"/>
          <w:b/>
          <w:i/>
        </w:rPr>
        <w:t xml:space="preserve">2 </w:t>
      </w:r>
      <w:r w:rsidR="007C1CFC" w:rsidRPr="000E7EA3">
        <w:rPr>
          <w:rFonts w:ascii="Times New Roman" w:hAnsi="Times New Roman" w:cs="Times New Roman"/>
          <w:b/>
          <w:i/>
        </w:rPr>
        <w:t xml:space="preserve">Decomposition of </w:t>
      </w:r>
      <w:r w:rsidR="008E4E83" w:rsidRPr="000E7EA3">
        <w:rPr>
          <w:rFonts w:ascii="Times New Roman" w:hAnsi="Times New Roman" w:cs="Times New Roman"/>
          <w:b/>
          <w:i/>
        </w:rPr>
        <w:t>income based</w:t>
      </w:r>
      <w:r w:rsidR="00AF64D0" w:rsidRPr="000E7EA3">
        <w:rPr>
          <w:rFonts w:ascii="Times New Roman" w:hAnsi="Times New Roman" w:cs="Times New Roman"/>
          <w:b/>
          <w:i/>
        </w:rPr>
        <w:t xml:space="preserve"> CCI</w:t>
      </w:r>
      <w:r w:rsidR="00A329FA" w:rsidRPr="000E7EA3">
        <w:rPr>
          <w:rFonts w:ascii="Times New Roman" w:hAnsi="Times New Roman" w:cs="Times New Roman"/>
          <w:b/>
          <w:i/>
        </w:rPr>
        <w:t xml:space="preserve"> of </w:t>
      </w:r>
      <w:r w:rsidRPr="000E7EA3">
        <w:rPr>
          <w:rFonts w:ascii="Times New Roman" w:hAnsi="Times New Roman" w:cs="Times New Roman"/>
          <w:b/>
          <w:i/>
        </w:rPr>
        <w:t xml:space="preserve">care utilisation among people with dementia </w:t>
      </w:r>
    </w:p>
    <w:tbl>
      <w:tblPr>
        <w:tblW w:w="9680" w:type="dxa"/>
        <w:tblLook w:val="04A0" w:firstRow="1" w:lastRow="0" w:firstColumn="1" w:lastColumn="0" w:noHBand="0" w:noVBand="1"/>
      </w:tblPr>
      <w:tblGrid>
        <w:gridCol w:w="2420"/>
        <w:gridCol w:w="2420"/>
        <w:gridCol w:w="2420"/>
        <w:gridCol w:w="2420"/>
      </w:tblGrid>
      <w:tr w:rsidR="000E7EA3" w:rsidRPr="000E7EA3" w14:paraId="455B4893" w14:textId="77777777" w:rsidTr="008848BC">
        <w:trPr>
          <w:trHeight w:val="300"/>
        </w:trPr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8124F2" w14:textId="77777777" w:rsidR="00EA3041" w:rsidRPr="000E7EA3" w:rsidRDefault="00EA3041" w:rsidP="008848B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D734217" w14:textId="77777777" w:rsidR="00EA3041" w:rsidRPr="000E7EA3" w:rsidRDefault="00EA3041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Informal car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9BB2E97" w14:textId="77777777" w:rsidR="00EA3041" w:rsidRPr="000E7EA3" w:rsidRDefault="00EA3041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Formal car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F74693" w14:textId="77777777" w:rsidR="00EA3041" w:rsidRPr="000E7EA3" w:rsidRDefault="00EA3041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Unmet care needs</w:t>
            </w:r>
          </w:p>
        </w:tc>
      </w:tr>
      <w:tr w:rsidR="000E7EA3" w:rsidRPr="000E7EA3" w14:paraId="278B1D9D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1F578D" w14:textId="77777777" w:rsidR="00EA3041" w:rsidRPr="000E7EA3" w:rsidRDefault="00EA3041" w:rsidP="008848B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Need factor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EB156" w14:textId="77777777" w:rsidR="00EA3041" w:rsidRPr="000E7EA3" w:rsidRDefault="00EA3041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96067C" w14:textId="77777777" w:rsidR="00EA3041" w:rsidRPr="000E7EA3" w:rsidRDefault="00EA3041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839F81" w14:textId="77777777" w:rsidR="00EA3041" w:rsidRPr="000E7EA3" w:rsidRDefault="00EA3041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0E7EA3" w:rsidRPr="000E7EA3" w14:paraId="3F8BE730" w14:textId="77777777" w:rsidTr="00C05BA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FBCC5B" w14:textId="77777777" w:rsidR="00EA48D0" w:rsidRPr="000E7EA3" w:rsidRDefault="00EA48D0" w:rsidP="00EA48D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Ag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DB7B00" w14:textId="72F19EB8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0A94D4" w14:textId="5D21B85D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25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FC5D15" w14:textId="1320AC56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1</w:t>
            </w:r>
          </w:p>
        </w:tc>
      </w:tr>
      <w:tr w:rsidR="000E7EA3" w:rsidRPr="000E7EA3" w14:paraId="0CF78AFB" w14:textId="77777777" w:rsidTr="00C05BA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10050" w14:textId="77777777" w:rsidR="00EA48D0" w:rsidRPr="000E7EA3" w:rsidRDefault="00EA48D0" w:rsidP="00EA48D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emal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E60222" w14:textId="01273CA0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ECC2F8" w14:textId="3CB649E3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007E3B" w14:textId="3B20DA11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2</w:t>
            </w:r>
          </w:p>
        </w:tc>
      </w:tr>
      <w:tr w:rsidR="000E7EA3" w:rsidRPr="000E7EA3" w14:paraId="5FF133F1" w14:textId="77777777" w:rsidTr="00C05BA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B883E" w14:textId="77777777" w:rsidR="00EA48D0" w:rsidRPr="000E7EA3" w:rsidRDefault="00EA48D0" w:rsidP="00EA48D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unctional limitation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C669D2" w14:textId="0D5B6DD2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29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D67914" w14:textId="27E9240F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77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EFBB4C" w14:textId="0A8F99C3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4</w:t>
            </w:r>
          </w:p>
        </w:tc>
      </w:tr>
      <w:tr w:rsidR="000E7EA3" w:rsidRPr="000E7EA3" w14:paraId="7D62B22F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627C84" w14:textId="77777777" w:rsidR="00EA48D0" w:rsidRPr="000E7EA3" w:rsidRDefault="00EA48D0" w:rsidP="00EA48D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unctional limitations^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4FB73C" w14:textId="55D9BBE5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20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5461F" w14:textId="7C89DCF8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CFFE7C" w14:textId="26D96011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1</w:t>
            </w:r>
          </w:p>
        </w:tc>
      </w:tr>
      <w:tr w:rsidR="000E7EA3" w:rsidRPr="000E7EA3" w14:paraId="5C1556EE" w14:textId="77777777" w:rsidTr="00C05BA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ABECB" w14:textId="77777777" w:rsidR="00EA48D0" w:rsidRPr="000E7EA3" w:rsidRDefault="00EA48D0" w:rsidP="00EA48D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air healt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564632" w14:textId="28366F56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CF947A" w14:textId="20D88323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7FDB84" w14:textId="52FA3448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</w:tr>
      <w:tr w:rsidR="000E7EA3" w:rsidRPr="000E7EA3" w14:paraId="551C3C51" w14:textId="77777777" w:rsidTr="00C05BA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B4CB97" w14:textId="77777777" w:rsidR="00EA48D0" w:rsidRPr="000E7EA3" w:rsidRDefault="00EA48D0" w:rsidP="00EA48D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Poor healt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F3459B" w14:textId="58FF891C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7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C23EC5" w14:textId="7BD03C3C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4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EF0840" w14:textId="22F6EF19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1</w:t>
            </w:r>
          </w:p>
        </w:tc>
      </w:tr>
      <w:tr w:rsidR="000E7EA3" w:rsidRPr="000E7EA3" w14:paraId="4544F739" w14:textId="77777777" w:rsidTr="00C05BA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42CAB0" w14:textId="77777777" w:rsidR="00EA48D0" w:rsidRPr="000E7EA3" w:rsidRDefault="00EA48D0" w:rsidP="00EA48D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ong-term illnes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66A4EC" w14:textId="3AA2912C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D1A330" w14:textId="6BA05E4B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6E3DC7" w14:textId="7997D45A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</w:tr>
      <w:tr w:rsidR="000E7EA3" w:rsidRPr="000E7EA3" w14:paraId="3AE9A036" w14:textId="77777777" w:rsidTr="00C05BA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CD302F" w14:textId="77777777" w:rsidR="00EA48D0" w:rsidRPr="000E7EA3" w:rsidRDefault="00EA48D0" w:rsidP="00EA48D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Depressive symptom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BE32D2" w14:textId="113A9BC2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5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B08187" w14:textId="149A80E8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4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65DD5B" w14:textId="1D884DF6" w:rsidR="00EA48D0" w:rsidRPr="000E7EA3" w:rsidRDefault="00EA48D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6</w:t>
            </w:r>
          </w:p>
        </w:tc>
      </w:tr>
      <w:tr w:rsidR="000E7EA3" w:rsidRPr="000E7EA3" w14:paraId="3C839CFF" w14:textId="77777777" w:rsidTr="00C05BA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3FB47" w14:textId="77777777" w:rsidR="00EA3041" w:rsidRPr="000E7EA3" w:rsidRDefault="00EA3041" w:rsidP="008848B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Non-need factor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BBAD75" w14:textId="77777777" w:rsidR="00EA3041" w:rsidRPr="000E7EA3" w:rsidRDefault="00EA3041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FA331B" w14:textId="77777777" w:rsidR="00EA3041" w:rsidRPr="000E7EA3" w:rsidRDefault="00EA3041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873EDF" w14:textId="77777777" w:rsidR="00EA3041" w:rsidRPr="000E7EA3" w:rsidRDefault="00EA3041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0E7EA3" w:rsidRPr="000E7EA3" w14:paraId="4AA6D51B" w14:textId="77777777" w:rsidTr="00C05BA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AAE05" w14:textId="77777777" w:rsidR="00D36160" w:rsidRPr="000E7EA3" w:rsidRDefault="00D36160" w:rsidP="00D36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Married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62AA6B" w14:textId="137F1FCC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4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3091FB" w14:textId="07CBA0BC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53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5D0C1F" w14:textId="0FCC1FDD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1</w:t>
            </w:r>
          </w:p>
        </w:tc>
      </w:tr>
      <w:tr w:rsidR="000E7EA3" w:rsidRPr="000E7EA3" w14:paraId="56B96573" w14:textId="77777777" w:rsidTr="00C05BA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4A5076" w14:textId="77777777" w:rsidR="00D36160" w:rsidRPr="000E7EA3" w:rsidRDefault="00D36160" w:rsidP="00D36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iving with childre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FDAF09" w14:textId="0EF39D6B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3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30C2F6" w14:textId="29E1FA88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5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B43748" w14:textId="24EF29AB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1</w:t>
            </w:r>
          </w:p>
        </w:tc>
      </w:tr>
      <w:tr w:rsidR="000E7EA3" w:rsidRPr="000E7EA3" w14:paraId="0A04E12F" w14:textId="77777777" w:rsidTr="00C05BA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75D1A3" w14:textId="77777777" w:rsidR="00D36160" w:rsidRPr="000E7EA3" w:rsidRDefault="00D36160" w:rsidP="00D36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Secondary educatio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F81110" w14:textId="32EAD036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B36B28" w14:textId="5D54E9A7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2296ED" w14:textId="061E4A6F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</w:tr>
      <w:tr w:rsidR="000E7EA3" w:rsidRPr="000E7EA3" w14:paraId="5CBC8788" w14:textId="77777777" w:rsidTr="00C05BA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3F8ECE" w14:textId="77777777" w:rsidR="00D36160" w:rsidRPr="000E7EA3" w:rsidRDefault="00D36160" w:rsidP="00D36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Higher educatio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5660A9" w14:textId="75428640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C6F58E" w14:textId="1D9498FE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3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C73157" w14:textId="531A3879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1</w:t>
            </w:r>
          </w:p>
        </w:tc>
      </w:tr>
      <w:tr w:rsidR="000E7EA3" w:rsidRPr="000E7EA3" w14:paraId="27B00A3E" w14:textId="77777777" w:rsidTr="00ED53BE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950F0C" w14:textId="77777777" w:rsidR="00D36160" w:rsidRPr="000E7EA3" w:rsidRDefault="00D36160" w:rsidP="00D36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og-incom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6F04BF" w14:textId="55F5143D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</w:t>
            </w:r>
            <w:r w:rsidR="00BC2051" w:rsidRPr="000E7EA3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15CE82" w14:textId="24F7FE3E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</w:t>
            </w:r>
            <w:r w:rsidR="00BC2051" w:rsidRPr="000E7EA3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A010C4" w14:textId="591C5614" w:rsidR="00D36160" w:rsidRPr="000E7EA3" w:rsidRDefault="00D36160" w:rsidP="00D361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</w:t>
            </w:r>
            <w:r w:rsidR="00BC2051" w:rsidRPr="000E7EA3">
              <w:rPr>
                <w:rFonts w:ascii="Times New Roman" w:hAnsi="Times New Roman" w:cs="Times New Roman"/>
              </w:rPr>
              <w:t>1</w:t>
            </w:r>
            <w:r w:rsidRPr="000E7EA3">
              <w:rPr>
                <w:rFonts w:ascii="Times New Roman" w:hAnsi="Times New Roman" w:cs="Times New Roman"/>
              </w:rPr>
              <w:t>9</w:t>
            </w:r>
          </w:p>
        </w:tc>
      </w:tr>
      <w:tr w:rsidR="006D5CFF" w:rsidRPr="000E7EA3" w14:paraId="02F195AA" w14:textId="77777777" w:rsidTr="00C05BA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5D074D" w14:textId="65C10937" w:rsidR="006D5CFF" w:rsidRPr="000E7EA3" w:rsidRDefault="00D32682" w:rsidP="006D5CF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R</w:t>
            </w:r>
            <w:r w:rsidR="006D5CFF" w:rsidRPr="000E7EA3">
              <w:rPr>
                <w:rFonts w:ascii="Times New Roman" w:eastAsia="Times New Roman" w:hAnsi="Times New Roman" w:cs="Times New Roman"/>
              </w:rPr>
              <w:t>esidual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3EDD735" w14:textId="75A4F1F4" w:rsidR="006D5CFF" w:rsidRPr="000E7EA3" w:rsidRDefault="006D5CFF" w:rsidP="006D5C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38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665FBFA" w14:textId="4787610C" w:rsidR="006D5CFF" w:rsidRPr="000E7EA3" w:rsidRDefault="006D5CFF" w:rsidP="006D5C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24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18052B5" w14:textId="186B7C43" w:rsidR="006D5CFF" w:rsidRPr="000E7EA3" w:rsidRDefault="006D5CFF" w:rsidP="006D5CF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1</w:t>
            </w:r>
          </w:p>
        </w:tc>
      </w:tr>
    </w:tbl>
    <w:p w14:paraId="4629746F" w14:textId="77777777" w:rsidR="00962656" w:rsidRPr="000E7EA3" w:rsidRDefault="00962656" w:rsidP="00962656">
      <w:pPr>
        <w:spacing w:line="240" w:lineRule="auto"/>
        <w:jc w:val="both"/>
        <w:rPr>
          <w:rFonts w:ascii="Times New Roman" w:hAnsi="Times New Roman" w:cs="Times New Roman"/>
        </w:rPr>
      </w:pPr>
    </w:p>
    <w:p w14:paraId="2F74B2BC" w14:textId="23B1D3BF" w:rsidR="00750E88" w:rsidRPr="000E7EA3" w:rsidRDefault="00750E88">
      <w:pPr>
        <w:rPr>
          <w:rFonts w:ascii="Times New Roman" w:hAnsi="Times New Roman" w:cs="Times New Roman"/>
        </w:rPr>
      </w:pPr>
      <w:r w:rsidRPr="000E7EA3">
        <w:rPr>
          <w:rFonts w:ascii="Times New Roman" w:hAnsi="Times New Roman" w:cs="Times New Roman"/>
        </w:rPr>
        <w:br w:type="page"/>
      </w:r>
    </w:p>
    <w:p w14:paraId="497671CD" w14:textId="04CE5B18" w:rsidR="00962656" w:rsidRPr="000E7EA3" w:rsidRDefault="00962656" w:rsidP="00962656">
      <w:pPr>
        <w:spacing w:line="240" w:lineRule="auto"/>
        <w:jc w:val="both"/>
        <w:rPr>
          <w:rFonts w:ascii="Times New Roman" w:hAnsi="Times New Roman" w:cs="Times New Roman"/>
          <w:b/>
          <w:i/>
        </w:rPr>
      </w:pPr>
      <w:r w:rsidRPr="000E7EA3">
        <w:rPr>
          <w:rFonts w:ascii="Times New Roman" w:hAnsi="Times New Roman" w:cs="Times New Roman"/>
          <w:b/>
          <w:i/>
        </w:rPr>
        <w:lastRenderedPageBreak/>
        <w:t xml:space="preserve">Table </w:t>
      </w:r>
      <w:r w:rsidR="001B62B3">
        <w:rPr>
          <w:rFonts w:ascii="Times New Roman" w:hAnsi="Times New Roman" w:cs="Times New Roman"/>
          <w:b/>
          <w:i/>
        </w:rPr>
        <w:t>S</w:t>
      </w:r>
      <w:r w:rsidRPr="000E7EA3">
        <w:rPr>
          <w:rFonts w:ascii="Times New Roman" w:hAnsi="Times New Roman" w:cs="Times New Roman"/>
          <w:b/>
          <w:i/>
        </w:rPr>
        <w:t>3 Regression analysis of factors associated with care utilisation among people without dementia</w:t>
      </w:r>
    </w:p>
    <w:tbl>
      <w:tblPr>
        <w:tblW w:w="9680" w:type="dxa"/>
        <w:tblLook w:val="04A0" w:firstRow="1" w:lastRow="0" w:firstColumn="1" w:lastColumn="0" w:noHBand="0" w:noVBand="1"/>
      </w:tblPr>
      <w:tblGrid>
        <w:gridCol w:w="2420"/>
        <w:gridCol w:w="2420"/>
        <w:gridCol w:w="2420"/>
        <w:gridCol w:w="2420"/>
      </w:tblGrid>
      <w:tr w:rsidR="000E7EA3" w:rsidRPr="000E7EA3" w14:paraId="6E65B067" w14:textId="77777777" w:rsidTr="008D679A">
        <w:trPr>
          <w:trHeight w:val="300"/>
        </w:trPr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FF8B03E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28E3481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Informal car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4812DFB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Formal car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CDA5FC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Unmet care needs</w:t>
            </w:r>
          </w:p>
        </w:tc>
      </w:tr>
      <w:tr w:rsidR="000E7EA3" w:rsidRPr="000E7EA3" w14:paraId="7F8349C0" w14:textId="77777777" w:rsidTr="008D679A">
        <w:trPr>
          <w:trHeight w:val="300"/>
        </w:trPr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E2D42FF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7019E9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Linear probability model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9EE15A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Linear probability model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6380E2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Linear regression model</w:t>
            </w:r>
          </w:p>
        </w:tc>
      </w:tr>
      <w:tr w:rsidR="000E7EA3" w:rsidRPr="000E7EA3" w14:paraId="1ECF85B5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1404F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Need factor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FD16C1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5EADDA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403F77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0E7EA3" w:rsidRPr="000E7EA3" w14:paraId="031E481C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9438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Ag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1470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4*** (0.0004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FF747F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6*** (0.0004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24FD83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8*** (0.003)</w:t>
            </w:r>
          </w:p>
        </w:tc>
      </w:tr>
      <w:tr w:rsidR="000E7EA3" w:rsidRPr="000E7EA3" w14:paraId="0EFC1BB7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C11285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emal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04E11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39*** (0.005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EFDA49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20*** (0.004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9602F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154*** (0.035)</w:t>
            </w:r>
          </w:p>
        </w:tc>
      </w:tr>
      <w:tr w:rsidR="000E7EA3" w:rsidRPr="000E7EA3" w14:paraId="57745AC4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C0037C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unctional limitation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529B3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140*** (0.003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1A6247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28*** (0.00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392605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864*** (0.031)</w:t>
            </w:r>
          </w:p>
        </w:tc>
      </w:tr>
      <w:tr w:rsidR="000E7EA3" w:rsidRPr="000E7EA3" w14:paraId="47BA57A1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CAFFF3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unctional limitations^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C9D295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6*** (0.0003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A09F02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1*** (0.000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00D362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44*** (0.003)</w:t>
            </w:r>
          </w:p>
        </w:tc>
      </w:tr>
      <w:tr w:rsidR="000E7EA3" w:rsidRPr="000E7EA3" w14:paraId="1448286D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08D3C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air healt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F71728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31*** (0.008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4023A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3 (0.006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A3F058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66* (0.029)</w:t>
            </w:r>
          </w:p>
        </w:tc>
      </w:tr>
      <w:tr w:rsidR="000E7EA3" w:rsidRPr="000E7EA3" w14:paraId="6BB2DB58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43A9E0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Poor healt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D8CCC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108*** (0.015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34659B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8 (0.013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2A9C16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78 (0.06)</w:t>
            </w:r>
          </w:p>
        </w:tc>
      </w:tr>
      <w:tr w:rsidR="000E7EA3" w:rsidRPr="000E7EA3" w14:paraId="05CE2485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95B9A0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ong-term illnes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FF164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20*** (0.004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076662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2** (0.003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EF9258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39 (0.026)</w:t>
            </w:r>
          </w:p>
        </w:tc>
      </w:tr>
      <w:tr w:rsidR="000E7EA3" w:rsidRPr="000E7EA3" w14:paraId="2A7977A6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5BC108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Depressive symptom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092B0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1 (0.00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C433DC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4*** (0.00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065F0E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7 (0.012)</w:t>
            </w:r>
          </w:p>
        </w:tc>
      </w:tr>
      <w:tr w:rsidR="000E7EA3" w:rsidRPr="000E7EA3" w14:paraId="37AE3044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FF3CC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Non-need factor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68A071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DFE5E5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8349A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0E7EA3" w:rsidRPr="000E7EA3" w14:paraId="08BF5EEF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7E5FF2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Married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338613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36*** (0.006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AB8BD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55*** (0.005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20007D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246*** (0.037)</w:t>
            </w:r>
          </w:p>
        </w:tc>
      </w:tr>
      <w:tr w:rsidR="000E7EA3" w:rsidRPr="000E7EA3" w14:paraId="70127E8D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99EAE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iving with childre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3935B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49*** (0.009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CE320E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25*** (0.006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62F9B6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114* (0.053)</w:t>
            </w:r>
          </w:p>
        </w:tc>
      </w:tr>
      <w:tr w:rsidR="000E7EA3" w:rsidRPr="000E7EA3" w14:paraId="24921A02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8DD359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Secondary educatio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F1C36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29*** (0.007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E1A6CC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8 (0.005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8C74A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76* (0.038)</w:t>
            </w:r>
          </w:p>
        </w:tc>
      </w:tr>
      <w:tr w:rsidR="000E7EA3" w:rsidRPr="000E7EA3" w14:paraId="69957F60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FC741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Higher educatio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FDE35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30*** (0.007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06F2F7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8*** (0.006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3EBAF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90* (0.040)</w:t>
            </w:r>
          </w:p>
        </w:tc>
      </w:tr>
      <w:tr w:rsidR="000E7EA3" w:rsidRPr="000E7EA3" w14:paraId="2E0C06AD" w14:textId="77777777" w:rsidTr="008D679A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792F51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og-income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A1921F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7 (0.005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13833EF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23*** (0.004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42D045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69* (0.028)</w:t>
            </w:r>
          </w:p>
        </w:tc>
      </w:tr>
      <w:tr w:rsidR="000E7EA3" w:rsidRPr="000E7EA3" w14:paraId="07FF9BDC" w14:textId="77777777" w:rsidTr="008D679A">
        <w:trPr>
          <w:trHeight w:val="288"/>
        </w:trPr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E68D8F7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Joint significance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37584576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F=426***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06D8F8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=68***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6279804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=270***</w:t>
            </w:r>
          </w:p>
        </w:tc>
      </w:tr>
      <w:tr w:rsidR="000E7EA3" w:rsidRPr="000E7EA3" w14:paraId="2ACF309B" w14:textId="77777777" w:rsidTr="008D679A">
        <w:trPr>
          <w:trHeight w:val="300"/>
        </w:trPr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0B088E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R</w:t>
            </w:r>
            <w:r w:rsidRPr="000E7EA3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543448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0.44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66A25F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0.22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6FE5C9" w14:textId="77777777" w:rsidR="00962656" w:rsidRPr="000E7EA3" w:rsidRDefault="00962656" w:rsidP="008D679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0.50</w:t>
            </w:r>
          </w:p>
        </w:tc>
      </w:tr>
    </w:tbl>
    <w:p w14:paraId="698862F4" w14:textId="77777777" w:rsidR="00962656" w:rsidRPr="000E7EA3" w:rsidRDefault="00962656" w:rsidP="00962656">
      <w:pPr>
        <w:spacing w:line="240" w:lineRule="auto"/>
        <w:jc w:val="both"/>
        <w:rPr>
          <w:rFonts w:ascii="Times New Roman" w:hAnsi="Times New Roman" w:cs="Times New Roman"/>
        </w:rPr>
      </w:pPr>
      <w:r w:rsidRPr="000E7EA3">
        <w:rPr>
          <w:rFonts w:ascii="Times New Roman" w:hAnsi="Times New Roman" w:cs="Times New Roman"/>
        </w:rPr>
        <w:t>Note: Sample size=16,046; Cluster-robust standard errors in parenthesis; *p&lt;0.05, **p&lt;0.01, ***p&lt;0.001.</w:t>
      </w:r>
    </w:p>
    <w:p w14:paraId="5995AAB8" w14:textId="77777777" w:rsidR="00750E88" w:rsidRPr="000E7EA3" w:rsidRDefault="00750E88">
      <w:pPr>
        <w:rPr>
          <w:rFonts w:ascii="Times New Roman" w:hAnsi="Times New Roman" w:cs="Times New Roman"/>
          <w:b/>
          <w:i/>
        </w:rPr>
      </w:pPr>
      <w:r w:rsidRPr="000E7EA3">
        <w:rPr>
          <w:rFonts w:ascii="Times New Roman" w:hAnsi="Times New Roman" w:cs="Times New Roman"/>
          <w:b/>
          <w:i/>
        </w:rPr>
        <w:br w:type="page"/>
      </w:r>
    </w:p>
    <w:p w14:paraId="73CED85A" w14:textId="61200BF4" w:rsidR="00C07B43" w:rsidRPr="000E7EA3" w:rsidRDefault="00C07B43" w:rsidP="00C07B43">
      <w:pPr>
        <w:spacing w:line="240" w:lineRule="auto"/>
        <w:jc w:val="both"/>
        <w:rPr>
          <w:rFonts w:ascii="Times New Roman" w:hAnsi="Times New Roman" w:cs="Times New Roman"/>
          <w:b/>
          <w:i/>
        </w:rPr>
      </w:pPr>
      <w:r w:rsidRPr="000E7EA3">
        <w:rPr>
          <w:rFonts w:ascii="Times New Roman" w:hAnsi="Times New Roman" w:cs="Times New Roman"/>
          <w:b/>
          <w:i/>
        </w:rPr>
        <w:lastRenderedPageBreak/>
        <w:t xml:space="preserve">Table </w:t>
      </w:r>
      <w:r w:rsidR="001B62B3">
        <w:rPr>
          <w:rFonts w:ascii="Times New Roman" w:hAnsi="Times New Roman" w:cs="Times New Roman"/>
          <w:b/>
          <w:i/>
        </w:rPr>
        <w:t>S</w:t>
      </w:r>
      <w:r w:rsidRPr="000E7EA3">
        <w:rPr>
          <w:rFonts w:ascii="Times New Roman" w:hAnsi="Times New Roman" w:cs="Times New Roman"/>
          <w:b/>
          <w:i/>
        </w:rPr>
        <w:t xml:space="preserve">4 Decomposition of </w:t>
      </w:r>
      <w:r w:rsidR="008E4E83" w:rsidRPr="000E7EA3">
        <w:rPr>
          <w:rFonts w:ascii="Times New Roman" w:hAnsi="Times New Roman" w:cs="Times New Roman"/>
          <w:b/>
          <w:i/>
        </w:rPr>
        <w:t>income based</w:t>
      </w:r>
      <w:r w:rsidR="00AF64D0" w:rsidRPr="000E7EA3">
        <w:rPr>
          <w:rFonts w:ascii="Times New Roman" w:hAnsi="Times New Roman" w:cs="Times New Roman"/>
          <w:b/>
          <w:i/>
        </w:rPr>
        <w:t xml:space="preserve"> CCI</w:t>
      </w:r>
      <w:r w:rsidRPr="000E7EA3">
        <w:rPr>
          <w:rFonts w:ascii="Times New Roman" w:hAnsi="Times New Roman" w:cs="Times New Roman"/>
          <w:b/>
          <w:i/>
        </w:rPr>
        <w:t xml:space="preserve"> of care utilisation among people without dementia </w:t>
      </w:r>
    </w:p>
    <w:tbl>
      <w:tblPr>
        <w:tblW w:w="9680" w:type="dxa"/>
        <w:tblLook w:val="04A0" w:firstRow="1" w:lastRow="0" w:firstColumn="1" w:lastColumn="0" w:noHBand="0" w:noVBand="1"/>
      </w:tblPr>
      <w:tblGrid>
        <w:gridCol w:w="2420"/>
        <w:gridCol w:w="2420"/>
        <w:gridCol w:w="2420"/>
        <w:gridCol w:w="2420"/>
      </w:tblGrid>
      <w:tr w:rsidR="000E7EA3" w:rsidRPr="000E7EA3" w14:paraId="45E9B748" w14:textId="77777777" w:rsidTr="008848BC">
        <w:trPr>
          <w:trHeight w:val="300"/>
        </w:trPr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4EE2FD" w14:textId="77777777" w:rsidR="00C07B43" w:rsidRPr="000E7EA3" w:rsidRDefault="00C07B43" w:rsidP="008848B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A66EC23" w14:textId="77777777" w:rsidR="00C07B43" w:rsidRPr="000E7EA3" w:rsidRDefault="00C07B43" w:rsidP="0088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Informal car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7DC797" w14:textId="77777777" w:rsidR="00C07B43" w:rsidRPr="000E7EA3" w:rsidRDefault="00C07B43" w:rsidP="0088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Formal car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95ED3A1" w14:textId="77777777" w:rsidR="00C07B43" w:rsidRPr="000E7EA3" w:rsidRDefault="00C07B43" w:rsidP="0088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Unmet care needs</w:t>
            </w:r>
          </w:p>
        </w:tc>
      </w:tr>
      <w:tr w:rsidR="000E7EA3" w:rsidRPr="000E7EA3" w14:paraId="0145733B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91F4C" w14:textId="77777777" w:rsidR="00C07B43" w:rsidRPr="000E7EA3" w:rsidRDefault="00C07B43" w:rsidP="008848B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Need factor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A26DCA" w14:textId="77777777" w:rsidR="00C07B43" w:rsidRPr="000E7EA3" w:rsidRDefault="00C07B43" w:rsidP="0088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ACDA6" w14:textId="77777777" w:rsidR="00C07B43" w:rsidRPr="000E7EA3" w:rsidRDefault="00C07B43" w:rsidP="0088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904F77" w14:textId="77777777" w:rsidR="00C07B43" w:rsidRPr="000E7EA3" w:rsidRDefault="00C07B43" w:rsidP="0088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0E7EA3" w:rsidRPr="000E7EA3" w14:paraId="64681A83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626098" w14:textId="77777777" w:rsidR="005F2AFC" w:rsidRPr="000E7EA3" w:rsidRDefault="005F2AFC" w:rsidP="005F2A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Ag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208FF8" w14:textId="05EF302B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3FFFDA" w14:textId="0D90DD38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7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47111A" w14:textId="5999D701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3</w:t>
            </w:r>
          </w:p>
        </w:tc>
      </w:tr>
      <w:tr w:rsidR="000E7EA3" w:rsidRPr="000E7EA3" w14:paraId="442C91DC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CE0E67" w14:textId="77777777" w:rsidR="005F2AFC" w:rsidRPr="000E7EA3" w:rsidRDefault="005F2AFC" w:rsidP="005F2A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emal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0B2DBA" w14:textId="585AEAC5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E62E23" w14:textId="10E6C14D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3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84A7F7" w14:textId="32C2B208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1</w:t>
            </w:r>
          </w:p>
        </w:tc>
      </w:tr>
      <w:tr w:rsidR="000E7EA3" w:rsidRPr="000E7EA3" w14:paraId="13EC6E76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E48AAC" w14:textId="77777777" w:rsidR="005F2AFC" w:rsidRPr="000E7EA3" w:rsidRDefault="005F2AFC" w:rsidP="005F2A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unctional limitation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A8DBF2" w14:textId="58D29809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99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0ACFAB" w14:textId="2B712D4A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2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CDBD84" w14:textId="67A4B97A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22</w:t>
            </w:r>
          </w:p>
        </w:tc>
      </w:tr>
      <w:tr w:rsidR="000E7EA3" w:rsidRPr="000E7EA3" w14:paraId="3856598E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661EE" w14:textId="77777777" w:rsidR="005F2AFC" w:rsidRPr="000E7EA3" w:rsidRDefault="005F2AFC" w:rsidP="005F2A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unctional limitations^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F7E916" w14:textId="2E3F7619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25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B5D420" w14:textId="3A993206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4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978F04" w14:textId="19A60291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7</w:t>
            </w:r>
          </w:p>
        </w:tc>
      </w:tr>
      <w:tr w:rsidR="000E7EA3" w:rsidRPr="000E7EA3" w14:paraId="76894E57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B672E7" w14:textId="77777777" w:rsidR="005F2AFC" w:rsidRPr="000E7EA3" w:rsidRDefault="005F2AFC" w:rsidP="005F2A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air healt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62EB58" w14:textId="19B0994F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4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EB9099" w14:textId="5FFE7EAE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16FA32" w14:textId="46C24EEC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</w:tr>
      <w:tr w:rsidR="000E7EA3" w:rsidRPr="000E7EA3" w14:paraId="4FED657F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8F5B51" w14:textId="77777777" w:rsidR="005F2AFC" w:rsidRPr="000E7EA3" w:rsidRDefault="005F2AFC" w:rsidP="005F2A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Poor healt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AEE1B4" w14:textId="4A591B8E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15A7D5" w14:textId="083411FA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D47084" w14:textId="57DF131C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</w:tr>
      <w:tr w:rsidR="000E7EA3" w:rsidRPr="000E7EA3" w14:paraId="356C2D12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5BA88E" w14:textId="77777777" w:rsidR="005F2AFC" w:rsidRPr="000E7EA3" w:rsidRDefault="005F2AFC" w:rsidP="005F2A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ong-term illnes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5E2D40" w14:textId="55C15218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FAA5AC" w14:textId="00AAFCE3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B2A4E1" w14:textId="535355D9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</w:tr>
      <w:tr w:rsidR="000E7EA3" w:rsidRPr="000E7EA3" w14:paraId="249D91AB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09E382" w14:textId="77777777" w:rsidR="005F2AFC" w:rsidRPr="000E7EA3" w:rsidRDefault="005F2AFC" w:rsidP="005F2A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Depressive symptom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69AF25" w14:textId="21549DD8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70EBC5" w14:textId="2FE74E80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11A96D" w14:textId="15E0E2D9" w:rsidR="005F2AFC" w:rsidRPr="000E7EA3" w:rsidRDefault="005F2AFC" w:rsidP="005F2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1</w:t>
            </w:r>
          </w:p>
        </w:tc>
      </w:tr>
      <w:tr w:rsidR="000E7EA3" w:rsidRPr="000E7EA3" w14:paraId="599BD506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EA0325" w14:textId="77777777" w:rsidR="00C07B43" w:rsidRPr="000E7EA3" w:rsidRDefault="00C07B43" w:rsidP="008848B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Non-need factor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877ADB" w14:textId="77777777" w:rsidR="00C07B43" w:rsidRPr="000E7EA3" w:rsidRDefault="00C07B43" w:rsidP="0088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810A49" w14:textId="77777777" w:rsidR="00C07B43" w:rsidRPr="000E7EA3" w:rsidRDefault="00C07B43" w:rsidP="0088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746D8F" w14:textId="77777777" w:rsidR="00C07B43" w:rsidRPr="000E7EA3" w:rsidRDefault="00C07B43" w:rsidP="0088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0E7EA3" w:rsidRPr="000E7EA3" w14:paraId="78545FB3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82B5C" w14:textId="77777777" w:rsidR="00BE528E" w:rsidRPr="000E7EA3" w:rsidRDefault="00BE528E" w:rsidP="00BE52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Married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B43CA4" w14:textId="7A6DC822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873FB7" w14:textId="31880EF1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7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A404AE" w14:textId="0D37052E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5</w:t>
            </w:r>
          </w:p>
        </w:tc>
      </w:tr>
      <w:tr w:rsidR="000E7EA3" w:rsidRPr="000E7EA3" w14:paraId="6764A5CC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E843B9" w14:textId="77777777" w:rsidR="00BE528E" w:rsidRPr="000E7EA3" w:rsidRDefault="00BE528E" w:rsidP="00BE52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iving with childre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7AE70E" w14:textId="06A5C7C0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FEA533" w14:textId="04AAD5B1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14A0AC" w14:textId="16D68362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</w:tr>
      <w:tr w:rsidR="000E7EA3" w:rsidRPr="000E7EA3" w14:paraId="40E070F7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396F9C" w14:textId="77777777" w:rsidR="00BE528E" w:rsidRPr="000E7EA3" w:rsidRDefault="00BE528E" w:rsidP="00BE52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Secondary educatio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7B67C0" w14:textId="33A9F3D7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47ED71" w14:textId="7DEC855A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6CE6D5" w14:textId="119BC320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0</w:t>
            </w:r>
          </w:p>
        </w:tc>
      </w:tr>
      <w:tr w:rsidR="000E7EA3" w:rsidRPr="000E7EA3" w14:paraId="1558B57D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A89AB" w14:textId="77777777" w:rsidR="00BE528E" w:rsidRPr="000E7EA3" w:rsidRDefault="00BE528E" w:rsidP="00BE52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Higher educatio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607270" w14:textId="01D5E31D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12FC58" w14:textId="18CB7183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6784A6" w14:textId="5BC4CFDF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2</w:t>
            </w:r>
          </w:p>
        </w:tc>
      </w:tr>
      <w:tr w:rsidR="000E7EA3" w:rsidRPr="000E7EA3" w14:paraId="1C1969ED" w14:textId="77777777" w:rsidTr="00223CE1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B17CC7" w14:textId="77777777" w:rsidR="00BE528E" w:rsidRPr="000E7EA3" w:rsidRDefault="00BE528E" w:rsidP="00BE52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og-incom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0CB450" w14:textId="24FF5472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</w:t>
            </w:r>
            <w:r w:rsidR="00750E88" w:rsidRPr="000E7EA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6E289F" w14:textId="5A091E2C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</w:t>
            </w:r>
            <w:r w:rsidR="00750E88" w:rsidRPr="000E7EA3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192125" w14:textId="4C430821" w:rsidR="00BE528E" w:rsidRPr="000E7EA3" w:rsidRDefault="00BE528E" w:rsidP="00BE52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6</w:t>
            </w:r>
          </w:p>
        </w:tc>
      </w:tr>
      <w:tr w:rsidR="00223CE1" w:rsidRPr="000E7EA3" w14:paraId="66060DB8" w14:textId="77777777" w:rsidTr="008848BC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30792D" w14:textId="5CEF359F" w:rsidR="00223CE1" w:rsidRPr="000E7EA3" w:rsidRDefault="00B4117A" w:rsidP="00BE52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Residual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5A58759" w14:textId="12022D0A" w:rsidR="00223CE1" w:rsidRPr="000E7EA3" w:rsidRDefault="00375657" w:rsidP="00BE528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A460633" w14:textId="4C8B5396" w:rsidR="00223CE1" w:rsidRPr="000E7EA3" w:rsidRDefault="00375657" w:rsidP="00BE528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5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B689417" w14:textId="40F2213E" w:rsidR="00223CE1" w:rsidRPr="000E7EA3" w:rsidRDefault="00A11A3D" w:rsidP="00BE528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4</w:t>
            </w:r>
          </w:p>
        </w:tc>
      </w:tr>
    </w:tbl>
    <w:p w14:paraId="304910C5" w14:textId="77777777" w:rsidR="00962656" w:rsidRPr="000E7EA3" w:rsidRDefault="00962656" w:rsidP="00962656">
      <w:pPr>
        <w:spacing w:line="480" w:lineRule="auto"/>
        <w:jc w:val="both"/>
        <w:rPr>
          <w:rFonts w:ascii="Times New Roman" w:hAnsi="Times New Roman" w:cs="Times New Roman"/>
        </w:rPr>
      </w:pPr>
    </w:p>
    <w:p w14:paraId="58A9191B" w14:textId="5F42E911" w:rsidR="004F64ED" w:rsidRPr="000E7EA3" w:rsidRDefault="004F64ED">
      <w:pPr>
        <w:rPr>
          <w:rFonts w:ascii="Times New Roman" w:hAnsi="Times New Roman" w:cs="Times New Roman"/>
        </w:rPr>
      </w:pPr>
      <w:r w:rsidRPr="000E7EA3">
        <w:rPr>
          <w:rFonts w:ascii="Times New Roman" w:hAnsi="Times New Roman" w:cs="Times New Roman"/>
        </w:rPr>
        <w:br w:type="page"/>
      </w:r>
    </w:p>
    <w:p w14:paraId="4E929F5A" w14:textId="72D6D12E" w:rsidR="0019323C" w:rsidRPr="000E7EA3" w:rsidRDefault="0019323C" w:rsidP="0019323C">
      <w:pPr>
        <w:spacing w:line="240" w:lineRule="auto"/>
        <w:jc w:val="both"/>
        <w:rPr>
          <w:rFonts w:ascii="Times New Roman" w:hAnsi="Times New Roman" w:cs="Times New Roman"/>
          <w:b/>
          <w:i/>
        </w:rPr>
      </w:pPr>
      <w:r w:rsidRPr="000E7EA3">
        <w:rPr>
          <w:rFonts w:ascii="Times New Roman" w:hAnsi="Times New Roman" w:cs="Times New Roman"/>
          <w:b/>
          <w:i/>
        </w:rPr>
        <w:lastRenderedPageBreak/>
        <w:t xml:space="preserve">Table </w:t>
      </w:r>
      <w:r w:rsidR="001B62B3">
        <w:rPr>
          <w:rFonts w:ascii="Times New Roman" w:hAnsi="Times New Roman" w:cs="Times New Roman"/>
          <w:b/>
          <w:i/>
        </w:rPr>
        <w:t>S</w:t>
      </w:r>
      <w:r w:rsidR="00BF5CAB" w:rsidRPr="000E7EA3">
        <w:rPr>
          <w:rFonts w:ascii="Times New Roman" w:hAnsi="Times New Roman" w:cs="Times New Roman"/>
          <w:b/>
          <w:i/>
        </w:rPr>
        <w:t>5</w:t>
      </w:r>
      <w:r w:rsidRPr="000E7EA3">
        <w:rPr>
          <w:rFonts w:ascii="Times New Roman" w:hAnsi="Times New Roman" w:cs="Times New Roman"/>
          <w:b/>
          <w:i/>
        </w:rPr>
        <w:t xml:space="preserve"> Regression analysis of factors associated with care utilisation among people with dementia </w:t>
      </w:r>
      <w:r w:rsidR="00BF5CAB" w:rsidRPr="000E7EA3">
        <w:rPr>
          <w:rFonts w:ascii="Times New Roman" w:hAnsi="Times New Roman" w:cs="Times New Roman"/>
          <w:b/>
          <w:i/>
        </w:rPr>
        <w:t xml:space="preserve">(unimputed </w:t>
      </w:r>
      <w:r w:rsidR="00F610D3" w:rsidRPr="000E7EA3">
        <w:rPr>
          <w:rFonts w:ascii="Times New Roman" w:hAnsi="Times New Roman" w:cs="Times New Roman"/>
          <w:b/>
          <w:i/>
        </w:rPr>
        <w:t>data)</w:t>
      </w:r>
    </w:p>
    <w:tbl>
      <w:tblPr>
        <w:tblW w:w="9680" w:type="dxa"/>
        <w:tblLook w:val="04A0" w:firstRow="1" w:lastRow="0" w:firstColumn="1" w:lastColumn="0" w:noHBand="0" w:noVBand="1"/>
      </w:tblPr>
      <w:tblGrid>
        <w:gridCol w:w="2420"/>
        <w:gridCol w:w="2420"/>
        <w:gridCol w:w="2420"/>
        <w:gridCol w:w="2420"/>
      </w:tblGrid>
      <w:tr w:rsidR="000E7EA3" w:rsidRPr="000E7EA3" w14:paraId="47089797" w14:textId="77777777" w:rsidTr="00C36559">
        <w:trPr>
          <w:trHeight w:val="300"/>
        </w:trPr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9F80DFE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3DC25B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Informal car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8560B48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Formal car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7FB8420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Unmet care needs</w:t>
            </w:r>
          </w:p>
        </w:tc>
      </w:tr>
      <w:tr w:rsidR="000E7EA3" w:rsidRPr="000E7EA3" w14:paraId="64EAFA83" w14:textId="77777777" w:rsidTr="00C36559">
        <w:trPr>
          <w:trHeight w:val="300"/>
        </w:trPr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FAC5F23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CA8F0B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Linear probability model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FDE5DDB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Linear probability model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C371A2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Linear regression model</w:t>
            </w:r>
          </w:p>
        </w:tc>
      </w:tr>
      <w:tr w:rsidR="000E7EA3" w:rsidRPr="000E7EA3" w14:paraId="4FB8ABCB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99694E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Need factor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69A1FE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839C8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4D8374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0E7EA3" w:rsidRPr="000E7EA3" w14:paraId="01E18374" w14:textId="77777777" w:rsidTr="00BF5CAB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35C7E" w14:textId="77777777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Ag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204522" w14:textId="4D707F5D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1 (0.004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0910D4" w14:textId="298B0E6F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9* (0.004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D768F0" w14:textId="23776559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3 (0.017)</w:t>
            </w:r>
          </w:p>
        </w:tc>
      </w:tr>
      <w:tr w:rsidR="000E7EA3" w:rsidRPr="000E7EA3" w14:paraId="5CBF7BDD" w14:textId="77777777" w:rsidTr="00BF5CAB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C9876" w14:textId="77777777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emal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F1BDDD" w14:textId="6FD2DF49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63 (0.049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0D8D57" w14:textId="58CA29D1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2</w:t>
            </w:r>
            <w:r w:rsidR="00565592" w:rsidRPr="000E7EA3">
              <w:rPr>
                <w:rFonts w:ascii="Times New Roman" w:hAnsi="Times New Roman" w:cs="Times New Roman"/>
              </w:rPr>
              <w:t>0</w:t>
            </w:r>
            <w:r w:rsidRPr="000E7EA3">
              <w:rPr>
                <w:rFonts w:ascii="Times New Roman" w:hAnsi="Times New Roman" w:cs="Times New Roman"/>
              </w:rPr>
              <w:t xml:space="preserve"> (0.049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F43C70" w14:textId="3677DD47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603* (0.236)</w:t>
            </w:r>
          </w:p>
        </w:tc>
      </w:tr>
      <w:tr w:rsidR="000E7EA3" w:rsidRPr="000E7EA3" w14:paraId="0D9CF169" w14:textId="77777777" w:rsidTr="00BF5CAB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FFABB2" w14:textId="77777777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unctional limitation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6AA068" w14:textId="07CCDED2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245*** (0.02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8A054" w14:textId="03CFDFD2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3</w:t>
            </w:r>
            <w:r w:rsidR="00565592" w:rsidRPr="000E7EA3">
              <w:rPr>
                <w:rFonts w:ascii="Times New Roman" w:hAnsi="Times New Roman" w:cs="Times New Roman"/>
              </w:rPr>
              <w:t>0</w:t>
            </w:r>
            <w:r w:rsidRPr="000E7EA3">
              <w:rPr>
                <w:rFonts w:ascii="Times New Roman" w:hAnsi="Times New Roman" w:cs="Times New Roman"/>
              </w:rPr>
              <w:t xml:space="preserve"> (0.023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4B9B98" w14:textId="2F70AD62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501*** (0.139)</w:t>
            </w:r>
          </w:p>
        </w:tc>
      </w:tr>
      <w:tr w:rsidR="000E7EA3" w:rsidRPr="000E7EA3" w14:paraId="4853EB35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E5FECB" w14:textId="77777777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unctional limitations^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6C8DB0" w14:textId="598CD5F6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5*** (0.00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84478C" w14:textId="7667D30C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1 (0.00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B97896" w14:textId="10B8521C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28* (0.011)</w:t>
            </w:r>
          </w:p>
        </w:tc>
      </w:tr>
      <w:tr w:rsidR="000E7EA3" w:rsidRPr="000E7EA3" w14:paraId="6384F78E" w14:textId="77777777" w:rsidTr="00BF5CAB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7337F4" w14:textId="77777777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air healt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367478" w14:textId="0AF916A3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2 (0.056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1ED77D" w14:textId="08185A3D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54 (0.057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3DC395" w14:textId="0A32B6EB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154 (0.268)</w:t>
            </w:r>
          </w:p>
        </w:tc>
      </w:tr>
      <w:tr w:rsidR="000E7EA3" w:rsidRPr="000E7EA3" w14:paraId="44C3BA20" w14:textId="77777777" w:rsidTr="00BF5CAB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19E6E9" w14:textId="77777777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Poor healt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BC812B" w14:textId="10E61DA5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125 (0.07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B4004D" w14:textId="294A98C6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59 (0.071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7C4DDC" w14:textId="56A0186E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243 (0.323)</w:t>
            </w:r>
          </w:p>
        </w:tc>
      </w:tr>
      <w:tr w:rsidR="000E7EA3" w:rsidRPr="000E7EA3" w14:paraId="5A61DA4D" w14:textId="77777777" w:rsidTr="00BF5CAB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C84939" w14:textId="77777777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ong-term illnes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ADE340" w14:textId="670BFFC8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8 (0.065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F3FC66" w14:textId="2DD3A9C4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22 (0.066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2688FB" w14:textId="56D6239A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111 (0.357)</w:t>
            </w:r>
          </w:p>
        </w:tc>
      </w:tr>
      <w:tr w:rsidR="000E7EA3" w:rsidRPr="000E7EA3" w14:paraId="1139121C" w14:textId="77777777" w:rsidTr="00BF5CAB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00A2FF" w14:textId="77777777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Depressive symptom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7A0778" w14:textId="52608860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22 (0.015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7D8A17" w14:textId="2C2482C5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3 (0.015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278C2B" w14:textId="616AC865" w:rsidR="00E2771A" w:rsidRPr="000E7EA3" w:rsidRDefault="00E2771A" w:rsidP="00E277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22</w:t>
            </w:r>
            <w:r w:rsidR="0061052E" w:rsidRPr="000E7EA3">
              <w:rPr>
                <w:rFonts w:ascii="Times New Roman" w:hAnsi="Times New Roman" w:cs="Times New Roman"/>
              </w:rPr>
              <w:t>0</w:t>
            </w:r>
            <w:r w:rsidRPr="000E7EA3">
              <w:rPr>
                <w:rFonts w:ascii="Times New Roman" w:hAnsi="Times New Roman" w:cs="Times New Roman"/>
              </w:rPr>
              <w:t>*** (0.068)</w:t>
            </w:r>
          </w:p>
        </w:tc>
      </w:tr>
      <w:tr w:rsidR="000E7EA3" w:rsidRPr="000E7EA3" w14:paraId="769BA8E9" w14:textId="77777777" w:rsidTr="008607C3">
        <w:trPr>
          <w:trHeight w:val="107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787065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Non-need factor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CC3B0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6BE71E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8E3BE0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0E7EA3" w:rsidRPr="000E7EA3" w14:paraId="5175253A" w14:textId="77777777" w:rsidTr="00BF5CAB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BD6C0" w14:textId="77777777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Married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5A50FF" w14:textId="68B6D551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23*** (0.056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E25141" w14:textId="3313889E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157** (0.056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5405F4" w14:textId="29E6A372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236 (0.273)</w:t>
            </w:r>
          </w:p>
        </w:tc>
      </w:tr>
      <w:tr w:rsidR="000E7EA3" w:rsidRPr="000E7EA3" w14:paraId="0888BAD1" w14:textId="77777777" w:rsidTr="00BF5CAB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21F5C5" w14:textId="77777777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iving with childre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DE35EC" w14:textId="49226B27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87 (0.08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C770C7" w14:textId="0F6CD40B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103 (0.08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3E7E86" w14:textId="101912B3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538 (0.381)</w:t>
            </w:r>
          </w:p>
        </w:tc>
      </w:tr>
      <w:tr w:rsidR="000E7EA3" w:rsidRPr="000E7EA3" w14:paraId="632B605B" w14:textId="77777777" w:rsidTr="00BF5CAB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739921" w14:textId="77777777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Secondary educatio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C6391D" w14:textId="48759221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39 (0.059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89FB3B" w14:textId="5D0F6347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32 (0.059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77E8D1" w14:textId="2CEF1F0A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196 (0.281)</w:t>
            </w:r>
          </w:p>
        </w:tc>
      </w:tr>
      <w:tr w:rsidR="000E7EA3" w:rsidRPr="000E7EA3" w14:paraId="495C60B0" w14:textId="77777777" w:rsidTr="00BF5CAB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C7960" w14:textId="77777777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Higher educatio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690415" w14:textId="6173E975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 (0.06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CE79E9" w14:textId="3260829B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23 (0.063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27C925" w14:textId="39C8A4E5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13</w:t>
            </w:r>
            <w:r w:rsidR="0061052E" w:rsidRPr="000E7EA3">
              <w:rPr>
                <w:rFonts w:ascii="Times New Roman" w:hAnsi="Times New Roman" w:cs="Times New Roman"/>
              </w:rPr>
              <w:t>0</w:t>
            </w:r>
            <w:r w:rsidRPr="000E7EA3">
              <w:rPr>
                <w:rFonts w:ascii="Times New Roman" w:hAnsi="Times New Roman" w:cs="Times New Roman"/>
              </w:rPr>
              <w:t xml:space="preserve"> (0.312)</w:t>
            </w:r>
          </w:p>
        </w:tc>
      </w:tr>
      <w:tr w:rsidR="000E7EA3" w:rsidRPr="000E7EA3" w14:paraId="660C2F86" w14:textId="77777777" w:rsidTr="00BF5CAB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F62E61" w14:textId="77777777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og-income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A5E3567" w14:textId="36D015CE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62 (0.054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B337520" w14:textId="3B7F545E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2 (0.055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0213C1F" w14:textId="0352FDF4" w:rsidR="008607C3" w:rsidRPr="000E7EA3" w:rsidRDefault="008607C3" w:rsidP="008607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334 (0.288)</w:t>
            </w:r>
          </w:p>
        </w:tc>
      </w:tr>
      <w:tr w:rsidR="000E7EA3" w:rsidRPr="000E7EA3" w14:paraId="5ED6D065" w14:textId="77777777" w:rsidTr="00C36559">
        <w:trPr>
          <w:trHeight w:val="288"/>
        </w:trPr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C8825B5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Joint significance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0E1B7E87" w14:textId="4D25FBA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F=</w:t>
            </w:r>
            <w:r w:rsidR="008607C3" w:rsidRPr="000E7EA3">
              <w:rPr>
                <w:rFonts w:ascii="Times New Roman" w:hAnsi="Times New Roman" w:cs="Times New Roman"/>
              </w:rPr>
              <w:t>18</w:t>
            </w:r>
            <w:r w:rsidRPr="000E7EA3">
              <w:rPr>
                <w:rFonts w:ascii="Times New Roman" w:hAnsi="Times New Roman" w:cs="Times New Roman"/>
              </w:rPr>
              <w:t>.</w:t>
            </w:r>
            <w:r w:rsidR="008607C3" w:rsidRPr="000E7EA3">
              <w:rPr>
                <w:rFonts w:ascii="Times New Roman" w:hAnsi="Times New Roman" w:cs="Times New Roman"/>
              </w:rPr>
              <w:t>3</w:t>
            </w:r>
            <w:r w:rsidRPr="000E7EA3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FD1B890" w14:textId="1B169D65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=</w:t>
            </w:r>
            <w:r w:rsidR="000B464A" w:rsidRPr="000E7EA3">
              <w:rPr>
                <w:rFonts w:ascii="Times New Roman" w:eastAsia="Times New Roman" w:hAnsi="Times New Roman" w:cs="Times New Roman"/>
              </w:rPr>
              <w:t>5</w:t>
            </w:r>
            <w:r w:rsidRPr="000E7EA3">
              <w:rPr>
                <w:rFonts w:ascii="Times New Roman" w:eastAsia="Times New Roman" w:hAnsi="Times New Roman" w:cs="Times New Roman"/>
              </w:rPr>
              <w:t>.</w:t>
            </w:r>
            <w:r w:rsidR="000B464A" w:rsidRPr="000E7EA3">
              <w:rPr>
                <w:rFonts w:ascii="Times New Roman" w:eastAsia="Times New Roman" w:hAnsi="Times New Roman" w:cs="Times New Roman"/>
              </w:rPr>
              <w:t>3</w:t>
            </w:r>
            <w:r w:rsidRPr="000E7EA3">
              <w:rPr>
                <w:rFonts w:ascii="Times New Roman" w:eastAsia="Times New Roman" w:hAnsi="Times New Roman" w:cs="Times New Roman"/>
              </w:rPr>
              <w:t>***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3BA25D01" w14:textId="6CA650A9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=</w:t>
            </w:r>
            <w:r w:rsidR="000B464A" w:rsidRPr="000E7EA3">
              <w:rPr>
                <w:rFonts w:ascii="Times New Roman" w:eastAsia="Times New Roman" w:hAnsi="Times New Roman" w:cs="Times New Roman"/>
              </w:rPr>
              <w:t>5</w:t>
            </w:r>
            <w:r w:rsidRPr="000E7EA3">
              <w:rPr>
                <w:rFonts w:ascii="Times New Roman" w:eastAsia="Times New Roman" w:hAnsi="Times New Roman" w:cs="Times New Roman"/>
              </w:rPr>
              <w:t>.</w:t>
            </w:r>
            <w:r w:rsidR="000B464A" w:rsidRPr="000E7EA3">
              <w:rPr>
                <w:rFonts w:ascii="Times New Roman" w:eastAsia="Times New Roman" w:hAnsi="Times New Roman" w:cs="Times New Roman"/>
              </w:rPr>
              <w:t>9</w:t>
            </w:r>
            <w:r w:rsidRPr="000E7EA3">
              <w:rPr>
                <w:rFonts w:ascii="Times New Roman" w:eastAsia="Times New Roman" w:hAnsi="Times New Roman" w:cs="Times New Roman"/>
              </w:rPr>
              <w:t>***</w:t>
            </w:r>
          </w:p>
        </w:tc>
      </w:tr>
      <w:tr w:rsidR="000E7EA3" w:rsidRPr="000E7EA3" w14:paraId="6FEDEB0E" w14:textId="77777777" w:rsidTr="00C36559">
        <w:trPr>
          <w:trHeight w:val="300"/>
        </w:trPr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059525" w14:textId="77777777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R</w:t>
            </w:r>
            <w:r w:rsidRPr="000E7EA3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37A034" w14:textId="4D0A6980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0.</w:t>
            </w:r>
            <w:r w:rsidR="008607C3" w:rsidRPr="000E7EA3">
              <w:rPr>
                <w:rFonts w:ascii="Times New Roman" w:eastAsia="Times New Roman" w:hAnsi="Times New Roman" w:cs="Times New Roman"/>
              </w:rPr>
              <w:t>35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09DD29" w14:textId="59D85290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0.</w:t>
            </w:r>
            <w:r w:rsidR="002C34D2" w:rsidRPr="000E7EA3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762173" w14:textId="507A69D0" w:rsidR="0019323C" w:rsidRPr="000E7EA3" w:rsidRDefault="0019323C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0.</w:t>
            </w:r>
            <w:r w:rsidR="002C34D2" w:rsidRPr="000E7EA3">
              <w:rPr>
                <w:rFonts w:ascii="Times New Roman" w:eastAsia="Times New Roman" w:hAnsi="Times New Roman" w:cs="Times New Roman"/>
              </w:rPr>
              <w:t>31</w:t>
            </w:r>
          </w:p>
        </w:tc>
      </w:tr>
    </w:tbl>
    <w:p w14:paraId="155F5B03" w14:textId="08BA0327" w:rsidR="0019323C" w:rsidRPr="000E7EA3" w:rsidRDefault="0019323C" w:rsidP="0019323C">
      <w:pPr>
        <w:spacing w:line="240" w:lineRule="auto"/>
        <w:jc w:val="both"/>
        <w:rPr>
          <w:rFonts w:ascii="Times New Roman" w:hAnsi="Times New Roman" w:cs="Times New Roman"/>
        </w:rPr>
      </w:pPr>
      <w:r w:rsidRPr="000E7EA3">
        <w:rPr>
          <w:rFonts w:ascii="Times New Roman" w:hAnsi="Times New Roman" w:cs="Times New Roman"/>
        </w:rPr>
        <w:t>Note: Sample size=</w:t>
      </w:r>
      <w:r w:rsidR="00A72495" w:rsidRPr="000E7EA3">
        <w:rPr>
          <w:rFonts w:ascii="Times New Roman" w:hAnsi="Times New Roman" w:cs="Times New Roman"/>
        </w:rPr>
        <w:t>243</w:t>
      </w:r>
      <w:r w:rsidRPr="000E7EA3">
        <w:rPr>
          <w:rFonts w:ascii="Times New Roman" w:hAnsi="Times New Roman" w:cs="Times New Roman"/>
        </w:rPr>
        <w:t>; Cluster-robust standard errors in parenthesis; *p&lt;0.05, **p&lt;0.01, ***p&lt;0.001.</w:t>
      </w:r>
    </w:p>
    <w:p w14:paraId="19A1B4E1" w14:textId="2DB8603F" w:rsidR="002C34D2" w:rsidRPr="000E7EA3" w:rsidRDefault="002C34D2">
      <w:pPr>
        <w:rPr>
          <w:rFonts w:ascii="Times New Roman" w:hAnsi="Times New Roman" w:cs="Times New Roman"/>
        </w:rPr>
      </w:pPr>
      <w:r w:rsidRPr="000E7EA3">
        <w:rPr>
          <w:rFonts w:ascii="Times New Roman" w:hAnsi="Times New Roman" w:cs="Times New Roman"/>
        </w:rPr>
        <w:br w:type="page"/>
      </w:r>
    </w:p>
    <w:p w14:paraId="6303F438" w14:textId="12CC42B6" w:rsidR="002C34D2" w:rsidRPr="000E7EA3" w:rsidRDefault="002C34D2" w:rsidP="002C34D2">
      <w:pPr>
        <w:spacing w:line="240" w:lineRule="auto"/>
        <w:jc w:val="both"/>
        <w:rPr>
          <w:rFonts w:ascii="Times New Roman" w:hAnsi="Times New Roman" w:cs="Times New Roman"/>
          <w:b/>
          <w:i/>
        </w:rPr>
      </w:pPr>
      <w:r w:rsidRPr="000E7EA3">
        <w:rPr>
          <w:rFonts w:ascii="Times New Roman" w:hAnsi="Times New Roman" w:cs="Times New Roman"/>
          <w:b/>
          <w:i/>
        </w:rPr>
        <w:lastRenderedPageBreak/>
        <w:t xml:space="preserve">Table </w:t>
      </w:r>
      <w:r w:rsidR="001B62B3">
        <w:rPr>
          <w:rFonts w:ascii="Times New Roman" w:hAnsi="Times New Roman" w:cs="Times New Roman"/>
          <w:b/>
          <w:i/>
        </w:rPr>
        <w:t>S</w:t>
      </w:r>
      <w:r w:rsidR="005536A0" w:rsidRPr="000E7EA3">
        <w:rPr>
          <w:rFonts w:ascii="Times New Roman" w:hAnsi="Times New Roman" w:cs="Times New Roman"/>
          <w:b/>
          <w:i/>
        </w:rPr>
        <w:t>6</w:t>
      </w:r>
      <w:r w:rsidRPr="000E7EA3">
        <w:rPr>
          <w:rFonts w:ascii="Times New Roman" w:hAnsi="Times New Roman" w:cs="Times New Roman"/>
          <w:b/>
          <w:i/>
        </w:rPr>
        <w:t xml:space="preserve"> Regression analysis of factors associated with care utilisation among people with</w:t>
      </w:r>
      <w:r w:rsidR="005536A0" w:rsidRPr="000E7EA3">
        <w:rPr>
          <w:rFonts w:ascii="Times New Roman" w:hAnsi="Times New Roman" w:cs="Times New Roman"/>
          <w:b/>
          <w:i/>
        </w:rPr>
        <w:t>out</w:t>
      </w:r>
      <w:r w:rsidRPr="000E7EA3">
        <w:rPr>
          <w:rFonts w:ascii="Times New Roman" w:hAnsi="Times New Roman" w:cs="Times New Roman"/>
          <w:b/>
          <w:i/>
        </w:rPr>
        <w:t xml:space="preserve"> dementia (unimputed data)</w:t>
      </w:r>
    </w:p>
    <w:tbl>
      <w:tblPr>
        <w:tblW w:w="9680" w:type="dxa"/>
        <w:tblLook w:val="04A0" w:firstRow="1" w:lastRow="0" w:firstColumn="1" w:lastColumn="0" w:noHBand="0" w:noVBand="1"/>
      </w:tblPr>
      <w:tblGrid>
        <w:gridCol w:w="2420"/>
        <w:gridCol w:w="2420"/>
        <w:gridCol w:w="2420"/>
        <w:gridCol w:w="2420"/>
      </w:tblGrid>
      <w:tr w:rsidR="000E7EA3" w:rsidRPr="000E7EA3" w14:paraId="046DED07" w14:textId="77777777" w:rsidTr="00C36559">
        <w:trPr>
          <w:trHeight w:val="300"/>
        </w:trPr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BCF0CC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06E7D87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Informal car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D27F75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Formal car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70760E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Unmet care needs</w:t>
            </w:r>
          </w:p>
        </w:tc>
      </w:tr>
      <w:tr w:rsidR="000E7EA3" w:rsidRPr="000E7EA3" w14:paraId="58594E33" w14:textId="77777777" w:rsidTr="00C36559">
        <w:trPr>
          <w:trHeight w:val="300"/>
        </w:trPr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82AD547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44ACF4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Linear probability model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ABF444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Linear probability model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C6B6A2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Linear regression model</w:t>
            </w:r>
          </w:p>
        </w:tc>
      </w:tr>
      <w:tr w:rsidR="000E7EA3" w:rsidRPr="000E7EA3" w14:paraId="33D476E4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19E359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Need factor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33D1F4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0A6AF6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639CE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0E7EA3" w:rsidRPr="000E7EA3" w14:paraId="1B48AFA9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1E79C" w14:textId="777777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Ag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7F4343" w14:textId="7ADA77BF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4*** (0</w:t>
            </w:r>
            <w:r w:rsidR="00E25518" w:rsidRPr="000E7EA3">
              <w:rPr>
                <w:rFonts w:ascii="Times New Roman" w:hAnsi="Times New Roman" w:cs="Times New Roman"/>
              </w:rPr>
              <w:t>.0004</w:t>
            </w:r>
            <w:r w:rsidRPr="000E7EA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4410EB" w14:textId="1DF2DC8F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6*** (0</w:t>
            </w:r>
            <w:r w:rsidR="009C5C04" w:rsidRPr="000E7EA3">
              <w:rPr>
                <w:rFonts w:ascii="Times New Roman" w:hAnsi="Times New Roman" w:cs="Times New Roman"/>
              </w:rPr>
              <w:t>.0003</w:t>
            </w:r>
            <w:r w:rsidRPr="000E7EA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49EE52" w14:textId="3FE0FF9E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8*** (0.002)</w:t>
            </w:r>
          </w:p>
        </w:tc>
      </w:tr>
      <w:tr w:rsidR="000E7EA3" w:rsidRPr="000E7EA3" w14:paraId="6243418C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7A123" w14:textId="777777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emale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3DA524" w14:textId="231FC8C0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38*** (0.005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F51F5D" w14:textId="5D84E855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21*** (0.004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C0D89F" w14:textId="66986B9E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159*** (0.029)</w:t>
            </w:r>
          </w:p>
        </w:tc>
      </w:tr>
      <w:tr w:rsidR="000E7EA3" w:rsidRPr="000E7EA3" w14:paraId="4ACE58AD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368661" w14:textId="777777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unctional limitation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CE0E01" w14:textId="63F4DD06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139*** (0.003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FC233E" w14:textId="6403CE65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3*** (0.00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E0C40F" w14:textId="4F7FC7C5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868*** (0.019)</w:t>
            </w:r>
          </w:p>
        </w:tc>
      </w:tr>
      <w:tr w:rsidR="000E7EA3" w:rsidRPr="000E7EA3" w14:paraId="74C34B87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2CCDF8" w14:textId="777777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unctional limitations^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E69D39" w14:textId="527E56CD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6*** (0</w:t>
            </w:r>
            <w:r w:rsidR="00E25518" w:rsidRPr="000E7EA3">
              <w:rPr>
                <w:rFonts w:ascii="Times New Roman" w:hAnsi="Times New Roman" w:cs="Times New Roman"/>
              </w:rPr>
              <w:t>.0003</w:t>
            </w:r>
            <w:r w:rsidRPr="000E7EA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2A96C3" w14:textId="0F29822C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1** (0</w:t>
            </w:r>
            <w:r w:rsidR="009C5C04" w:rsidRPr="000E7EA3">
              <w:rPr>
                <w:rFonts w:ascii="Times New Roman" w:hAnsi="Times New Roman" w:cs="Times New Roman"/>
              </w:rPr>
              <w:t>.0003</w:t>
            </w:r>
            <w:r w:rsidRPr="000E7EA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E65E7A" w14:textId="7BFEED2D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44*** (0.002)</w:t>
            </w:r>
          </w:p>
        </w:tc>
      </w:tr>
      <w:tr w:rsidR="000E7EA3" w:rsidRPr="000E7EA3" w14:paraId="14BA6A41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3578C0" w14:textId="777777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air healt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661739" w14:textId="3031CCBD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28*** (0.007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95A566" w14:textId="124A79A9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4 (0.005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F713AC" w14:textId="40476921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51 (0.032)</w:t>
            </w:r>
          </w:p>
        </w:tc>
      </w:tr>
      <w:tr w:rsidR="000E7EA3" w:rsidRPr="000E7EA3" w14:paraId="5BD8C925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8AFF01" w14:textId="777777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Poor health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659677" w14:textId="2B082913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106*** (0.01</w:t>
            </w:r>
            <w:r w:rsidR="00875B3D" w:rsidRPr="000E7EA3">
              <w:rPr>
                <w:rFonts w:ascii="Times New Roman" w:hAnsi="Times New Roman" w:cs="Times New Roman"/>
              </w:rPr>
              <w:t>0</w:t>
            </w:r>
            <w:r w:rsidRPr="000E7EA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4A298C" w14:textId="3C447506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11 (0.008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28C349" w14:textId="1ACF1889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58 (0.045)</w:t>
            </w:r>
          </w:p>
        </w:tc>
      </w:tr>
      <w:tr w:rsidR="000E7EA3" w:rsidRPr="000E7EA3" w14:paraId="300DAE7F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A9736C" w14:textId="777777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ong-term illnes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BDCE0D" w14:textId="46667BC8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2</w:t>
            </w:r>
            <w:r w:rsidR="00C61A18" w:rsidRPr="000E7EA3">
              <w:rPr>
                <w:rFonts w:ascii="Times New Roman" w:hAnsi="Times New Roman" w:cs="Times New Roman"/>
              </w:rPr>
              <w:t>0</w:t>
            </w:r>
            <w:r w:rsidRPr="000E7EA3">
              <w:rPr>
                <w:rFonts w:ascii="Times New Roman" w:hAnsi="Times New Roman" w:cs="Times New Roman"/>
              </w:rPr>
              <w:t>*** (0.005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969E12" w14:textId="206B11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2** (0.004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3AC7BE" w14:textId="42E853C2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41 (0.036)</w:t>
            </w:r>
          </w:p>
        </w:tc>
      </w:tr>
      <w:tr w:rsidR="000E7EA3" w:rsidRPr="000E7EA3" w14:paraId="126A4334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C1C53" w14:textId="777777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Depressive symptom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075BFD" w14:textId="031283AC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3 (0.00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60EFD3" w14:textId="2EB03409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03 (0.002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DD2F3D" w14:textId="45D30C8C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4 (0.01</w:t>
            </w:r>
            <w:r w:rsidR="009940EA" w:rsidRPr="000E7EA3">
              <w:rPr>
                <w:rFonts w:ascii="Times New Roman" w:hAnsi="Times New Roman" w:cs="Times New Roman"/>
              </w:rPr>
              <w:t>0</w:t>
            </w:r>
            <w:r w:rsidRPr="000E7EA3">
              <w:rPr>
                <w:rFonts w:ascii="Times New Roman" w:hAnsi="Times New Roman" w:cs="Times New Roman"/>
              </w:rPr>
              <w:t>)</w:t>
            </w:r>
          </w:p>
        </w:tc>
      </w:tr>
      <w:tr w:rsidR="000E7EA3" w:rsidRPr="000E7EA3" w14:paraId="5E4DA4B0" w14:textId="77777777" w:rsidTr="00C36559">
        <w:trPr>
          <w:trHeight w:val="107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A0E81A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E7EA3">
              <w:rPr>
                <w:rFonts w:ascii="Times New Roman" w:eastAsia="Times New Roman" w:hAnsi="Times New Roman" w:cs="Times New Roman"/>
                <w:b/>
                <w:bCs/>
              </w:rPr>
              <w:t>Non-need factor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F4E87D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87E259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032920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0E7EA3" w:rsidRPr="000E7EA3" w14:paraId="6C860280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B3DBA3" w14:textId="777777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Married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FDE50B" w14:textId="170BF2FE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36*** (0.005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488EE4" w14:textId="35BAADA0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52*** (0.004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9EAE00" w14:textId="00D9ED99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252*** (0.03)</w:t>
            </w:r>
          </w:p>
        </w:tc>
      </w:tr>
      <w:tr w:rsidR="000E7EA3" w:rsidRPr="000E7EA3" w14:paraId="3B686798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1AD3CC" w14:textId="777777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iving with childre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3C1725" w14:textId="7F801A6F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51*** (0.008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50BEC9" w14:textId="020FDE5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26*** (0.006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B3DE6B" w14:textId="23E098C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128** (0.043)</w:t>
            </w:r>
          </w:p>
        </w:tc>
      </w:tr>
      <w:tr w:rsidR="000E7EA3" w:rsidRPr="000E7EA3" w14:paraId="42ACA8DA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5AF8F4" w14:textId="777777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Secondary educatio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0D6E19" w14:textId="40826560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3</w:t>
            </w:r>
            <w:r w:rsidR="009940EA" w:rsidRPr="000E7EA3">
              <w:rPr>
                <w:rFonts w:ascii="Times New Roman" w:hAnsi="Times New Roman" w:cs="Times New Roman"/>
              </w:rPr>
              <w:t>0</w:t>
            </w:r>
            <w:r w:rsidRPr="000E7EA3">
              <w:rPr>
                <w:rFonts w:ascii="Times New Roman" w:hAnsi="Times New Roman" w:cs="Times New Roman"/>
              </w:rPr>
              <w:t>*** (0.006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459D89" w14:textId="1DA7916B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</w:t>
            </w:r>
            <w:r w:rsidR="009940EA" w:rsidRPr="000E7EA3">
              <w:rPr>
                <w:rFonts w:ascii="Times New Roman" w:hAnsi="Times New Roman" w:cs="Times New Roman"/>
              </w:rPr>
              <w:t>0</w:t>
            </w:r>
            <w:r w:rsidRPr="000E7EA3">
              <w:rPr>
                <w:rFonts w:ascii="Times New Roman" w:hAnsi="Times New Roman" w:cs="Times New Roman"/>
              </w:rPr>
              <w:t>* (0.004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B94C30" w14:textId="6577F3DB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8</w:t>
            </w:r>
            <w:r w:rsidR="009940EA" w:rsidRPr="000E7EA3">
              <w:rPr>
                <w:rFonts w:ascii="Times New Roman" w:hAnsi="Times New Roman" w:cs="Times New Roman"/>
              </w:rPr>
              <w:t>0</w:t>
            </w:r>
            <w:r w:rsidRPr="000E7EA3">
              <w:rPr>
                <w:rFonts w:ascii="Times New Roman" w:hAnsi="Times New Roman" w:cs="Times New Roman"/>
              </w:rPr>
              <w:t>* (0.032)</w:t>
            </w:r>
          </w:p>
        </w:tc>
      </w:tr>
      <w:tr w:rsidR="000E7EA3" w:rsidRPr="000E7EA3" w14:paraId="683D46B3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D67DBF" w14:textId="777777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Higher education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A2FE52" w14:textId="509887AF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32*** (0.006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038C64" w14:textId="5B4ACF53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19*** (0.005)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2DDB27" w14:textId="4E3CF04D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103** (0.035)</w:t>
            </w:r>
          </w:p>
        </w:tc>
      </w:tr>
      <w:tr w:rsidR="000E7EA3" w:rsidRPr="000E7EA3" w14:paraId="098678C0" w14:textId="77777777" w:rsidTr="00C36559">
        <w:trPr>
          <w:trHeight w:val="288"/>
        </w:trPr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CE3193" w14:textId="77777777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Log-income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E508123" w14:textId="64D2148B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06 (0.004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176E00C" w14:textId="0FA2389C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0.024*** (0.003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87E1F60" w14:textId="0C666860" w:rsidR="0061052E" w:rsidRPr="000E7EA3" w:rsidRDefault="0061052E" w:rsidP="006105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-0.062* (0.026)</w:t>
            </w:r>
          </w:p>
        </w:tc>
      </w:tr>
      <w:tr w:rsidR="000E7EA3" w:rsidRPr="000E7EA3" w14:paraId="6CE6471F" w14:textId="77777777" w:rsidTr="00C36559">
        <w:trPr>
          <w:trHeight w:val="288"/>
        </w:trPr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6D30D2F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Joint significance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69AD76B9" w14:textId="0CEDFF44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E7EA3">
              <w:rPr>
                <w:rFonts w:ascii="Times New Roman" w:hAnsi="Times New Roman" w:cs="Times New Roman"/>
              </w:rPr>
              <w:t>F=</w:t>
            </w:r>
            <w:r w:rsidR="005C7CDE" w:rsidRPr="000E7EA3">
              <w:rPr>
                <w:rFonts w:ascii="Times New Roman" w:hAnsi="Times New Roman" w:cs="Times New Roman"/>
              </w:rPr>
              <w:t>865.0</w:t>
            </w:r>
            <w:r w:rsidRPr="000E7EA3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3EB08F51" w14:textId="5AE81175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=</w:t>
            </w:r>
            <w:r w:rsidR="005C7CDE" w:rsidRPr="000E7EA3">
              <w:rPr>
                <w:rFonts w:ascii="Times New Roman" w:eastAsia="Times New Roman" w:hAnsi="Times New Roman" w:cs="Times New Roman"/>
              </w:rPr>
              <w:t>269.0</w:t>
            </w:r>
            <w:r w:rsidRPr="000E7EA3">
              <w:rPr>
                <w:rFonts w:ascii="Times New Roman" w:eastAsia="Times New Roman" w:hAnsi="Times New Roman" w:cs="Times New Roman"/>
              </w:rPr>
              <w:t>***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676F6C9" w14:textId="4AEDDF4C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F=</w:t>
            </w:r>
            <w:r w:rsidR="005C7CDE" w:rsidRPr="000E7EA3">
              <w:rPr>
                <w:rFonts w:ascii="Times New Roman" w:eastAsia="Times New Roman" w:hAnsi="Times New Roman" w:cs="Times New Roman"/>
              </w:rPr>
              <w:t>583</w:t>
            </w:r>
            <w:r w:rsidRPr="000E7EA3">
              <w:rPr>
                <w:rFonts w:ascii="Times New Roman" w:eastAsia="Times New Roman" w:hAnsi="Times New Roman" w:cs="Times New Roman"/>
              </w:rPr>
              <w:t>.</w:t>
            </w:r>
            <w:r w:rsidR="005C7CDE" w:rsidRPr="000E7EA3">
              <w:rPr>
                <w:rFonts w:ascii="Times New Roman" w:eastAsia="Times New Roman" w:hAnsi="Times New Roman" w:cs="Times New Roman"/>
              </w:rPr>
              <w:t>4</w:t>
            </w:r>
            <w:r w:rsidRPr="000E7EA3">
              <w:rPr>
                <w:rFonts w:ascii="Times New Roman" w:eastAsia="Times New Roman" w:hAnsi="Times New Roman" w:cs="Times New Roman"/>
              </w:rPr>
              <w:t>***</w:t>
            </w:r>
          </w:p>
        </w:tc>
      </w:tr>
      <w:tr w:rsidR="000E7EA3" w:rsidRPr="000E7EA3" w14:paraId="58090C53" w14:textId="77777777" w:rsidTr="00C36559">
        <w:trPr>
          <w:trHeight w:val="300"/>
        </w:trPr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4362C0" w14:textId="77777777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R</w:t>
            </w:r>
            <w:r w:rsidRPr="000E7EA3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304E93" w14:textId="1F036E65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0.</w:t>
            </w:r>
            <w:r w:rsidR="005C7CDE" w:rsidRPr="000E7EA3">
              <w:rPr>
                <w:rFonts w:ascii="Times New Roman" w:eastAsia="Times New Roman" w:hAnsi="Times New Roman" w:cs="Times New Roman"/>
              </w:rPr>
              <w:t>4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430352" w14:textId="1995361C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0.</w:t>
            </w:r>
            <w:r w:rsidR="005C7CDE" w:rsidRPr="000E7EA3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E310D2" w14:textId="46BCCF89" w:rsidR="002C34D2" w:rsidRPr="000E7EA3" w:rsidRDefault="002C34D2" w:rsidP="00C365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0E7EA3">
              <w:rPr>
                <w:rFonts w:ascii="Times New Roman" w:eastAsia="Times New Roman" w:hAnsi="Times New Roman" w:cs="Times New Roman"/>
              </w:rPr>
              <w:t>0.</w:t>
            </w:r>
            <w:r w:rsidR="007A52EE" w:rsidRPr="000E7EA3">
              <w:rPr>
                <w:rFonts w:ascii="Times New Roman" w:eastAsia="Times New Roman" w:hAnsi="Times New Roman" w:cs="Times New Roman"/>
              </w:rPr>
              <w:t>52</w:t>
            </w:r>
          </w:p>
        </w:tc>
      </w:tr>
    </w:tbl>
    <w:p w14:paraId="6E2AA34B" w14:textId="5FE223BF" w:rsidR="002C34D2" w:rsidRPr="000E7EA3" w:rsidRDefault="002C34D2" w:rsidP="002C34D2">
      <w:pPr>
        <w:spacing w:line="240" w:lineRule="auto"/>
        <w:jc w:val="both"/>
        <w:rPr>
          <w:rFonts w:ascii="Times New Roman" w:hAnsi="Times New Roman" w:cs="Times New Roman"/>
        </w:rPr>
      </w:pPr>
      <w:r w:rsidRPr="000E7EA3">
        <w:rPr>
          <w:rFonts w:ascii="Times New Roman" w:hAnsi="Times New Roman" w:cs="Times New Roman"/>
        </w:rPr>
        <w:t>Note: Sample size=</w:t>
      </w:r>
      <w:r w:rsidR="00AE2B6F" w:rsidRPr="000E7EA3">
        <w:rPr>
          <w:rFonts w:ascii="Times New Roman" w:hAnsi="Times New Roman" w:cs="Times New Roman"/>
        </w:rPr>
        <w:t>15,099</w:t>
      </w:r>
      <w:r w:rsidRPr="000E7EA3">
        <w:rPr>
          <w:rFonts w:ascii="Times New Roman" w:hAnsi="Times New Roman" w:cs="Times New Roman"/>
        </w:rPr>
        <w:t>; Cluster-robust standard errors in parenthesis; *p&lt;0.05, **p&lt;0.01, ***p&lt;0.001.</w:t>
      </w:r>
    </w:p>
    <w:p w14:paraId="1551179F" w14:textId="77777777" w:rsidR="004F64ED" w:rsidRPr="000E7EA3" w:rsidRDefault="004F64ED">
      <w:pPr>
        <w:rPr>
          <w:rFonts w:ascii="Times New Roman" w:hAnsi="Times New Roman" w:cs="Times New Roman"/>
        </w:rPr>
      </w:pPr>
    </w:p>
    <w:p w14:paraId="2BA2EEAE" w14:textId="77777777" w:rsidR="004F64ED" w:rsidRPr="000E7EA3" w:rsidRDefault="004F64ED">
      <w:pPr>
        <w:rPr>
          <w:rFonts w:ascii="Times New Roman" w:hAnsi="Times New Roman" w:cs="Times New Roman"/>
        </w:rPr>
      </w:pPr>
    </w:p>
    <w:sectPr w:rsidR="004F64ED" w:rsidRPr="000E7EA3" w:rsidSect="00FE20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DAwNjAxMzQ2NTdV0lEKTi0uzszPAykwqwUAGp3nxywAAAA="/>
  </w:docVars>
  <w:rsids>
    <w:rsidRoot w:val="00341088"/>
    <w:rsid w:val="00036078"/>
    <w:rsid w:val="000A7F1E"/>
    <w:rsid w:val="000B464A"/>
    <w:rsid w:val="000E7EA3"/>
    <w:rsid w:val="0013144D"/>
    <w:rsid w:val="0019323C"/>
    <w:rsid w:val="001B62B3"/>
    <w:rsid w:val="00223CE1"/>
    <w:rsid w:val="002C34D2"/>
    <w:rsid w:val="002F0B25"/>
    <w:rsid w:val="00341088"/>
    <w:rsid w:val="00375657"/>
    <w:rsid w:val="00390691"/>
    <w:rsid w:val="003F24B6"/>
    <w:rsid w:val="00464592"/>
    <w:rsid w:val="004F64ED"/>
    <w:rsid w:val="005536A0"/>
    <w:rsid w:val="005640E4"/>
    <w:rsid w:val="00565592"/>
    <w:rsid w:val="005C7CDE"/>
    <w:rsid w:val="005F2AFC"/>
    <w:rsid w:val="0061052E"/>
    <w:rsid w:val="006D5CFF"/>
    <w:rsid w:val="0070616A"/>
    <w:rsid w:val="00747223"/>
    <w:rsid w:val="00750E88"/>
    <w:rsid w:val="007A52EE"/>
    <w:rsid w:val="007C1CFC"/>
    <w:rsid w:val="007C59E3"/>
    <w:rsid w:val="008607C3"/>
    <w:rsid w:val="00875B3D"/>
    <w:rsid w:val="00876332"/>
    <w:rsid w:val="008E4E83"/>
    <w:rsid w:val="00936CED"/>
    <w:rsid w:val="00953EEA"/>
    <w:rsid w:val="00962656"/>
    <w:rsid w:val="009922AB"/>
    <w:rsid w:val="009940EA"/>
    <w:rsid w:val="009C5C04"/>
    <w:rsid w:val="009D20BC"/>
    <w:rsid w:val="00A11A3D"/>
    <w:rsid w:val="00A329FA"/>
    <w:rsid w:val="00A72495"/>
    <w:rsid w:val="00A90C1F"/>
    <w:rsid w:val="00AC6317"/>
    <w:rsid w:val="00AE2B6F"/>
    <w:rsid w:val="00AF0A21"/>
    <w:rsid w:val="00AF64D0"/>
    <w:rsid w:val="00B4117A"/>
    <w:rsid w:val="00BC2051"/>
    <w:rsid w:val="00BE528E"/>
    <w:rsid w:val="00BF5CAB"/>
    <w:rsid w:val="00C05BA1"/>
    <w:rsid w:val="00C07B43"/>
    <w:rsid w:val="00C55F45"/>
    <w:rsid w:val="00C61A18"/>
    <w:rsid w:val="00D32682"/>
    <w:rsid w:val="00D36160"/>
    <w:rsid w:val="00DA5C4A"/>
    <w:rsid w:val="00DE41F9"/>
    <w:rsid w:val="00E13882"/>
    <w:rsid w:val="00E25518"/>
    <w:rsid w:val="00E265DE"/>
    <w:rsid w:val="00E2771A"/>
    <w:rsid w:val="00EA3041"/>
    <w:rsid w:val="00EA3D4C"/>
    <w:rsid w:val="00EA48D0"/>
    <w:rsid w:val="00ED53BE"/>
    <w:rsid w:val="00F315CA"/>
    <w:rsid w:val="00F3247F"/>
    <w:rsid w:val="00F610D3"/>
    <w:rsid w:val="00FB1F63"/>
    <w:rsid w:val="00FE2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0DFD9"/>
  <w15:chartTrackingRefBased/>
  <w15:docId w15:val="{A8379324-FD73-4742-B92E-39289C2D1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26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62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26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265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6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6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9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6</Pages>
  <Words>968</Words>
  <Characters>5523</Characters>
  <Application>Microsoft Office Word</Application>
  <DocSecurity>0</DocSecurity>
  <Lines>46</Lines>
  <Paragraphs>12</Paragraphs>
  <ScaleCrop>false</ScaleCrop>
  <Company/>
  <LinksUpToDate>false</LinksUpToDate>
  <CharactersWithSpaces>6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Hu</dc:creator>
  <cp:keywords/>
  <dc:description/>
  <cp:lastModifiedBy>SLF</cp:lastModifiedBy>
  <cp:revision>70</cp:revision>
  <dcterms:created xsi:type="dcterms:W3CDTF">2020-10-19T16:53:00Z</dcterms:created>
  <dcterms:modified xsi:type="dcterms:W3CDTF">2022-06-27T20:23:00Z</dcterms:modified>
</cp:coreProperties>
</file>